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5E02" w:rsidRDefault="00655E02" w:rsidP="005E643A">
      <w:pPr>
        <w:spacing w:line="240" w:lineRule="auto"/>
        <w:jc w:val="center"/>
        <w:rPr>
          <w:b/>
          <w:spacing w:val="2"/>
        </w:rPr>
      </w:pPr>
    </w:p>
    <w:p w:rsidR="004A636D" w:rsidRPr="00AE3A58" w:rsidRDefault="004A636D" w:rsidP="004A636D">
      <w:pPr>
        <w:spacing w:before="0" w:after="0" w:line="240" w:lineRule="auto"/>
        <w:jc w:val="center"/>
        <w:rPr>
          <w:rFonts w:asciiTheme="minorHAnsi" w:hAnsiTheme="minorHAnsi" w:cstheme="minorHAnsi"/>
          <w:b/>
          <w:spacing w:val="2"/>
        </w:rPr>
      </w:pPr>
      <w:r w:rsidRPr="00AE3A58">
        <w:rPr>
          <w:rFonts w:asciiTheme="minorHAnsi" w:hAnsiTheme="minorHAnsi" w:cstheme="minorHAnsi"/>
          <w:b/>
          <w:spacing w:val="2"/>
        </w:rPr>
        <w:t>APPLICATION FORM</w:t>
      </w:r>
    </w:p>
    <w:p w:rsidR="004A636D" w:rsidRPr="00AE3A58" w:rsidRDefault="004A636D" w:rsidP="004A636D">
      <w:pPr>
        <w:pStyle w:val="BodyTextIndent2"/>
        <w:spacing w:before="0" w:after="0" w:line="120" w:lineRule="exact"/>
        <w:ind w:left="0"/>
        <w:jc w:val="left"/>
        <w:rPr>
          <w:rFonts w:asciiTheme="minorHAnsi" w:hAnsiTheme="minorHAnsi" w:cstheme="minorHAnsi"/>
          <w:b/>
          <w:spacing w:val="2"/>
          <w:sz w:val="24"/>
        </w:rPr>
      </w:pPr>
    </w:p>
    <w:p w:rsidR="004A636D" w:rsidRPr="00AE3A58" w:rsidRDefault="004A636D" w:rsidP="004A636D">
      <w:pPr>
        <w:pStyle w:val="BodyTextIndent2"/>
        <w:spacing w:line="360" w:lineRule="auto"/>
        <w:ind w:left="0"/>
        <w:jc w:val="left"/>
        <w:rPr>
          <w:rFonts w:asciiTheme="minorHAnsi" w:hAnsiTheme="minorHAnsi" w:cstheme="minorHAnsi"/>
          <w:b/>
          <w:spacing w:val="2"/>
          <w:sz w:val="24"/>
        </w:rPr>
      </w:pPr>
      <w:r>
        <w:rPr>
          <w:rFonts w:asciiTheme="minorHAnsi" w:hAnsiTheme="minorHAnsi" w:cstheme="minorHAnsi"/>
          <w:b/>
          <w:spacing w:val="2"/>
          <w:sz w:val="24"/>
        </w:rPr>
        <w:t>Name of the P</w:t>
      </w:r>
      <w:r w:rsidRPr="00AE3A58">
        <w:rPr>
          <w:rFonts w:asciiTheme="minorHAnsi" w:hAnsiTheme="minorHAnsi" w:cstheme="minorHAnsi"/>
          <w:b/>
          <w:spacing w:val="2"/>
          <w:sz w:val="24"/>
        </w:rPr>
        <w:t>roject</w:t>
      </w:r>
      <w:proofErr w:type="gramStart"/>
      <w:r w:rsidRPr="00AE3A58">
        <w:rPr>
          <w:rFonts w:asciiTheme="minorHAnsi" w:hAnsiTheme="minorHAnsi" w:cstheme="minorHAnsi"/>
          <w:b/>
          <w:spacing w:val="2"/>
          <w:sz w:val="24"/>
        </w:rPr>
        <w:t>:_</w:t>
      </w:r>
      <w:proofErr w:type="gramEnd"/>
      <w:r w:rsidRPr="00AE3A58">
        <w:rPr>
          <w:rFonts w:asciiTheme="minorHAnsi" w:hAnsiTheme="minorHAnsi" w:cstheme="minorHAnsi"/>
          <w:b/>
          <w:spacing w:val="2"/>
          <w:sz w:val="24"/>
        </w:rPr>
        <w:t>______________________________</w:t>
      </w:r>
      <w:r>
        <w:rPr>
          <w:rFonts w:asciiTheme="minorHAnsi" w:hAnsiTheme="minorHAnsi" w:cstheme="minorHAnsi"/>
          <w:b/>
          <w:spacing w:val="2"/>
          <w:sz w:val="24"/>
        </w:rPr>
        <w:t>___________</w:t>
      </w:r>
    </w:p>
    <w:p w:rsidR="004A636D" w:rsidRPr="00AE3A58" w:rsidRDefault="004A636D" w:rsidP="004A636D">
      <w:pPr>
        <w:pStyle w:val="BodyTextIndent2"/>
        <w:spacing w:line="360" w:lineRule="auto"/>
        <w:ind w:left="0"/>
        <w:rPr>
          <w:rFonts w:asciiTheme="minorHAnsi" w:hAnsiTheme="minorHAnsi" w:cstheme="minorHAnsi"/>
          <w:b/>
          <w:spacing w:val="2"/>
          <w:sz w:val="24"/>
        </w:rPr>
      </w:pPr>
      <w:r w:rsidRPr="00AE3A58">
        <w:rPr>
          <w:rFonts w:asciiTheme="minorHAnsi" w:hAnsiTheme="minorHAnsi" w:cstheme="minorHAnsi"/>
          <w:b/>
          <w:spacing w:val="2"/>
          <w:sz w:val="24"/>
        </w:rPr>
        <w:t>_________________________________________________</w:t>
      </w:r>
      <w:r>
        <w:rPr>
          <w:rFonts w:asciiTheme="minorHAnsi" w:hAnsiTheme="minorHAnsi" w:cstheme="minorHAnsi"/>
          <w:b/>
          <w:spacing w:val="2"/>
          <w:sz w:val="24"/>
        </w:rPr>
        <w:t>_________________________</w:t>
      </w:r>
    </w:p>
    <w:p w:rsidR="004A636D" w:rsidRPr="00AE3A58" w:rsidRDefault="00F82F49" w:rsidP="004A636D">
      <w:pPr>
        <w:pStyle w:val="BodyTextIndent2"/>
        <w:spacing w:line="360" w:lineRule="auto"/>
        <w:ind w:left="0"/>
        <w:rPr>
          <w:rFonts w:asciiTheme="minorHAnsi" w:hAnsiTheme="minorHAnsi" w:cstheme="minorHAnsi"/>
          <w:b/>
          <w:spacing w:val="2"/>
          <w:sz w:val="24"/>
        </w:rPr>
      </w:pPr>
      <w:r>
        <w:rPr>
          <w:rFonts w:asciiTheme="minorHAnsi" w:hAnsiTheme="minorHAnsi" w:cstheme="minorHAnsi"/>
          <w:b/>
          <w:noProof/>
          <w:spacing w:val="2"/>
          <w:sz w:val="24"/>
          <w:lang w:val="en-IN" w:eastAsia="en-IN" w:bidi="ml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379.35pt;margin-top:20.2pt;width:91.85pt;height:85.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">
            <v:textbox>
              <w:txbxContent>
                <w:p w:rsidR="004A636D" w:rsidRDefault="004A636D" w:rsidP="004A636D">
                  <w:pPr>
                    <w:spacing w:line="180" w:lineRule="exact"/>
                    <w:jc w:val="center"/>
                    <w:rPr>
                      <w:sz w:val="18"/>
                    </w:rPr>
                  </w:pPr>
                </w:p>
                <w:p w:rsidR="004A636D" w:rsidRDefault="004A636D" w:rsidP="004A636D">
                  <w:pPr>
                    <w:spacing w:line="180" w:lineRule="exact"/>
                    <w:jc w:val="center"/>
                    <w:rPr>
                      <w:sz w:val="18"/>
                    </w:rPr>
                  </w:pPr>
                </w:p>
                <w:p w:rsidR="004A636D" w:rsidRPr="00B14222" w:rsidRDefault="004A636D" w:rsidP="004A636D">
                  <w:pPr>
                    <w:spacing w:line="180" w:lineRule="exact"/>
                    <w:rPr>
                      <w:i/>
                      <w:sz w:val="18"/>
                    </w:rPr>
                  </w:pPr>
                  <w:r w:rsidRPr="00B14222">
                    <w:rPr>
                      <w:i/>
                      <w:sz w:val="18"/>
                    </w:rPr>
                    <w:t xml:space="preserve">Please affix a recent passport size photograph </w:t>
                  </w:r>
                </w:p>
              </w:txbxContent>
            </v:textbox>
          </v:shape>
        </w:pict>
      </w:r>
      <w:r w:rsidR="004A636D" w:rsidRPr="00AE3A58">
        <w:rPr>
          <w:rFonts w:asciiTheme="minorHAnsi" w:hAnsiTheme="minorHAnsi" w:cstheme="minorHAnsi"/>
          <w:b/>
          <w:spacing w:val="2"/>
          <w:sz w:val="24"/>
        </w:rPr>
        <w:t>Position applied for</w:t>
      </w:r>
      <w:proofErr w:type="gramStart"/>
      <w:r w:rsidR="004A636D" w:rsidRPr="00AE3A58">
        <w:rPr>
          <w:rFonts w:asciiTheme="minorHAnsi" w:hAnsiTheme="minorHAnsi" w:cstheme="minorHAnsi"/>
          <w:b/>
          <w:spacing w:val="2"/>
          <w:sz w:val="24"/>
        </w:rPr>
        <w:t>:--------------------------------------------------------------------------------------------</w:t>
      </w:r>
      <w:proofErr w:type="gramEnd"/>
    </w:p>
    <w:p w:rsidR="004A636D" w:rsidRPr="00AE3A58" w:rsidRDefault="004A636D" w:rsidP="004A636D">
      <w:pPr>
        <w:pStyle w:val="BodyTextIndent2"/>
        <w:spacing w:line="240" w:lineRule="auto"/>
        <w:ind w:left="0"/>
        <w:jc w:val="left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BodyTextIndent2"/>
        <w:spacing w:before="0" w:after="0" w:line="240" w:lineRule="auto"/>
        <w:ind w:left="0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BodyTextIndent2"/>
        <w:spacing w:before="160" w:after="160" w:line="240" w:lineRule="auto"/>
        <w:ind w:left="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>1.</w:t>
      </w:r>
      <w:r w:rsidRPr="00AE3A58">
        <w:rPr>
          <w:rFonts w:asciiTheme="minorHAnsi" w:hAnsiTheme="minorHAnsi" w:cstheme="minorHAnsi"/>
          <w:spacing w:val="2"/>
          <w:sz w:val="24"/>
        </w:rPr>
        <w:tab/>
        <w:t>Name of the applicant: ______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>A.</w:t>
      </w:r>
      <w:r w:rsidRPr="00AE3A58">
        <w:rPr>
          <w:rFonts w:asciiTheme="minorHAnsi" w:hAnsiTheme="minorHAnsi" w:cstheme="minorHAnsi"/>
          <w:spacing w:val="2"/>
          <w:sz w:val="24"/>
        </w:rPr>
        <w:t xml:space="preserve"> Present Postal Address with </w:t>
      </w:r>
      <w:r w:rsidRPr="00AE3A58">
        <w:rPr>
          <w:rFonts w:asciiTheme="minorHAnsi" w:hAnsiTheme="minorHAnsi" w:cstheme="minorHAnsi"/>
          <w:i/>
          <w:spacing w:val="2"/>
          <w:sz w:val="24"/>
        </w:rPr>
        <w:t>Pin Code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firstLine="72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>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>______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>______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i/>
          <w:spacing w:val="2"/>
          <w:sz w:val="24"/>
        </w:rPr>
      </w:pPr>
      <w:r w:rsidRPr="00AE3A58">
        <w:rPr>
          <w:rFonts w:asciiTheme="minorHAnsi" w:hAnsiTheme="minorHAnsi" w:cstheme="minorHAnsi"/>
          <w:i/>
          <w:spacing w:val="2"/>
          <w:sz w:val="24"/>
        </w:rPr>
        <w:t xml:space="preserve">Phone </w:t>
      </w:r>
      <w:r w:rsidRPr="00AE3A58">
        <w:rPr>
          <w:rFonts w:asciiTheme="minorHAnsi" w:hAnsiTheme="minorHAnsi" w:cstheme="minorHAnsi"/>
          <w:spacing w:val="2"/>
          <w:sz w:val="24"/>
        </w:rPr>
        <w:t>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spacing w:val="2"/>
          <w:sz w:val="24"/>
        </w:rPr>
      </w:pPr>
      <w:proofErr w:type="gramStart"/>
      <w:r w:rsidRPr="00AE3A58">
        <w:rPr>
          <w:rFonts w:asciiTheme="minorHAnsi" w:hAnsiTheme="minorHAnsi" w:cstheme="minorHAnsi"/>
          <w:i/>
          <w:spacing w:val="2"/>
          <w:sz w:val="24"/>
        </w:rPr>
        <w:t>e-mail</w:t>
      </w:r>
      <w:proofErr w:type="gramEnd"/>
      <w:r w:rsidRPr="00AE3A58">
        <w:rPr>
          <w:rFonts w:asciiTheme="minorHAnsi" w:hAnsiTheme="minorHAnsi" w:cstheme="minorHAnsi"/>
          <w:spacing w:val="2"/>
          <w:sz w:val="24"/>
        </w:rPr>
        <w:t xml:space="preserve"> 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</w:t>
      </w:r>
    </w:p>
    <w:p w:rsidR="004A636D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b/>
          <w:spacing w:val="2"/>
          <w:sz w:val="24"/>
        </w:rPr>
      </w:pP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i/>
          <w:spacing w:val="2"/>
          <w:sz w:val="24"/>
        </w:rPr>
      </w:pPr>
      <w:r w:rsidRPr="00AE3A58">
        <w:rPr>
          <w:rFonts w:asciiTheme="minorHAnsi" w:hAnsiTheme="minorHAnsi" w:cstheme="minorHAnsi"/>
          <w:b/>
          <w:spacing w:val="2"/>
          <w:sz w:val="24"/>
        </w:rPr>
        <w:t>B.</w:t>
      </w:r>
      <w:r w:rsidRPr="00AE3A58">
        <w:rPr>
          <w:rFonts w:asciiTheme="minorHAnsi" w:hAnsiTheme="minorHAnsi" w:cstheme="minorHAnsi"/>
          <w:spacing w:val="2"/>
          <w:sz w:val="24"/>
        </w:rPr>
        <w:t xml:space="preserve"> Permanent Residential Address with </w:t>
      </w:r>
      <w:r w:rsidRPr="00AE3A58">
        <w:rPr>
          <w:rFonts w:asciiTheme="minorHAnsi" w:hAnsiTheme="minorHAnsi" w:cstheme="minorHAnsi"/>
          <w:i/>
          <w:spacing w:val="2"/>
          <w:sz w:val="24"/>
        </w:rPr>
        <w:t>Pin Code____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>______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>______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i/>
          <w:spacing w:val="2"/>
          <w:sz w:val="24"/>
        </w:rPr>
      </w:pPr>
      <w:r w:rsidRPr="00AE3A58">
        <w:rPr>
          <w:rFonts w:asciiTheme="minorHAnsi" w:hAnsiTheme="minorHAnsi" w:cstheme="minorHAnsi"/>
          <w:i/>
          <w:spacing w:val="2"/>
          <w:sz w:val="24"/>
        </w:rPr>
        <w:t>Phone #</w:t>
      </w:r>
      <w:r w:rsidRPr="00AE3A58">
        <w:rPr>
          <w:rFonts w:asciiTheme="minorHAnsi" w:hAnsiTheme="minorHAnsi" w:cstheme="minorHAnsi"/>
          <w:spacing w:val="2"/>
          <w:sz w:val="24"/>
        </w:rPr>
        <w:t>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__________</w:t>
      </w:r>
    </w:p>
    <w:p w:rsidR="004A636D" w:rsidRPr="00AE3A58" w:rsidRDefault="004A636D" w:rsidP="004A636D">
      <w:pPr>
        <w:pStyle w:val="BodyTextIndent2"/>
        <w:spacing w:before="160" w:after="160" w:line="240" w:lineRule="auto"/>
        <w:ind w:left="1440"/>
        <w:rPr>
          <w:rFonts w:asciiTheme="minorHAnsi" w:hAnsiTheme="minorHAnsi" w:cstheme="minorHAnsi"/>
          <w:spacing w:val="2"/>
          <w:sz w:val="24"/>
        </w:rPr>
      </w:pPr>
      <w:proofErr w:type="gramStart"/>
      <w:r w:rsidRPr="00AE3A58">
        <w:rPr>
          <w:rFonts w:asciiTheme="minorHAnsi" w:hAnsiTheme="minorHAnsi" w:cstheme="minorHAnsi"/>
          <w:i/>
          <w:spacing w:val="2"/>
          <w:sz w:val="24"/>
        </w:rPr>
        <w:t>e-mail</w:t>
      </w:r>
      <w:proofErr w:type="gramEnd"/>
      <w:r w:rsidRPr="00AE3A58">
        <w:rPr>
          <w:rFonts w:asciiTheme="minorHAnsi" w:hAnsiTheme="minorHAnsi" w:cstheme="minorHAnsi"/>
          <w:spacing w:val="2"/>
          <w:sz w:val="24"/>
        </w:rPr>
        <w:t xml:space="preserve"> __________________________________________</w:t>
      </w:r>
      <w:r>
        <w:rPr>
          <w:rFonts w:asciiTheme="minorHAnsi" w:hAnsiTheme="minorHAnsi" w:cstheme="minorHAnsi"/>
          <w:spacing w:val="2"/>
          <w:sz w:val="24"/>
        </w:rPr>
        <w:t>___________________</w:t>
      </w:r>
    </w:p>
    <w:p w:rsidR="004A636D" w:rsidRPr="00AE3A58" w:rsidRDefault="004A636D" w:rsidP="004A636D">
      <w:pPr>
        <w:pStyle w:val="BodyTextIndent2"/>
        <w:spacing w:before="0" w:after="0" w:line="120" w:lineRule="exact"/>
        <w:ind w:left="1440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BodyTextIndent2"/>
        <w:numPr>
          <w:ilvl w:val="0"/>
          <w:numId w:val="2"/>
        </w:numPr>
        <w:spacing w:line="240" w:lineRule="auto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 xml:space="preserve">Date of birth _______________________ Age in years </w:t>
      </w:r>
      <w:r w:rsidRPr="00BB060F">
        <w:rPr>
          <w:rFonts w:asciiTheme="minorHAnsi" w:hAnsiTheme="minorHAnsi" w:cstheme="minorHAnsi"/>
          <w:b/>
          <w:spacing w:val="2"/>
          <w:sz w:val="24"/>
        </w:rPr>
        <w:t xml:space="preserve">(as on </w:t>
      </w:r>
      <w:r w:rsidR="00E04E3E">
        <w:rPr>
          <w:rFonts w:asciiTheme="minorHAnsi" w:hAnsiTheme="minorHAnsi" w:cstheme="minorHAnsi"/>
          <w:b/>
          <w:spacing w:val="2"/>
          <w:sz w:val="24"/>
        </w:rPr>
        <w:t>2</w:t>
      </w:r>
      <w:r w:rsidR="00E941F3">
        <w:rPr>
          <w:rFonts w:asciiTheme="minorHAnsi" w:hAnsiTheme="minorHAnsi" w:cstheme="minorHAnsi"/>
          <w:b/>
          <w:spacing w:val="2"/>
          <w:sz w:val="24"/>
        </w:rPr>
        <w:t>6</w:t>
      </w:r>
      <w:r w:rsidRPr="00BB060F">
        <w:rPr>
          <w:rFonts w:asciiTheme="minorHAnsi" w:hAnsiTheme="minorHAnsi" w:cstheme="minorHAnsi"/>
          <w:b/>
          <w:spacing w:val="2"/>
          <w:sz w:val="24"/>
        </w:rPr>
        <w:t>.</w:t>
      </w:r>
      <w:r w:rsidR="00FA4944" w:rsidRPr="00BB060F">
        <w:rPr>
          <w:rFonts w:asciiTheme="minorHAnsi" w:hAnsiTheme="minorHAnsi" w:cstheme="minorHAnsi"/>
          <w:b/>
          <w:spacing w:val="2"/>
          <w:sz w:val="24"/>
        </w:rPr>
        <w:t>0</w:t>
      </w:r>
      <w:r w:rsidR="00E04E3E">
        <w:rPr>
          <w:rFonts w:asciiTheme="minorHAnsi" w:hAnsiTheme="minorHAnsi" w:cstheme="minorHAnsi"/>
          <w:b/>
          <w:spacing w:val="2"/>
          <w:sz w:val="24"/>
        </w:rPr>
        <w:t>4</w:t>
      </w:r>
      <w:r w:rsidRPr="00BB060F">
        <w:rPr>
          <w:rFonts w:asciiTheme="minorHAnsi" w:hAnsiTheme="minorHAnsi" w:cstheme="minorHAnsi"/>
          <w:b/>
          <w:spacing w:val="2"/>
          <w:sz w:val="24"/>
        </w:rPr>
        <w:t>.201</w:t>
      </w:r>
      <w:r w:rsidR="00E04E3E">
        <w:rPr>
          <w:rFonts w:asciiTheme="minorHAnsi" w:hAnsiTheme="minorHAnsi" w:cstheme="minorHAnsi"/>
          <w:b/>
          <w:spacing w:val="2"/>
          <w:sz w:val="24"/>
        </w:rPr>
        <w:t>9</w:t>
      </w:r>
      <w:r w:rsidRPr="00BB060F">
        <w:rPr>
          <w:rFonts w:asciiTheme="minorHAnsi" w:hAnsiTheme="minorHAnsi" w:cstheme="minorHAnsi"/>
          <w:b/>
          <w:spacing w:val="2"/>
          <w:sz w:val="24"/>
        </w:rPr>
        <w:t>)</w:t>
      </w:r>
      <w:r w:rsidRPr="00AE3A58">
        <w:rPr>
          <w:rFonts w:asciiTheme="minorHAnsi" w:hAnsiTheme="minorHAnsi" w:cstheme="minorHAnsi"/>
          <w:spacing w:val="2"/>
          <w:sz w:val="24"/>
        </w:rPr>
        <w:t xml:space="preserve"> _________</w:t>
      </w:r>
    </w:p>
    <w:p w:rsidR="004A636D" w:rsidRPr="00AE3A58" w:rsidRDefault="004A636D" w:rsidP="004A636D">
      <w:pPr>
        <w:pStyle w:val="BodyTextIndent2"/>
        <w:spacing w:before="0" w:after="0" w:line="120" w:lineRule="exact"/>
        <w:ind w:left="1440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BodyTextIndent2"/>
        <w:numPr>
          <w:ilvl w:val="0"/>
          <w:numId w:val="2"/>
        </w:numPr>
        <w:spacing w:line="240" w:lineRule="auto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 xml:space="preserve">If belonging to SC/ST/OBC, state name of the Caste/Tribe___________________________. </w:t>
      </w:r>
    </w:p>
    <w:p w:rsidR="004A636D" w:rsidRPr="00AE3A58" w:rsidRDefault="004A636D" w:rsidP="004A636D">
      <w:pPr>
        <w:pStyle w:val="BodyTextIndent2"/>
        <w:spacing w:line="240" w:lineRule="auto"/>
        <w:ind w:left="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ab/>
        <w:t xml:space="preserve">A photo copy of the original caste certificate issued by competent authorities may be </w:t>
      </w:r>
      <w:r w:rsidRPr="00AE3A58">
        <w:rPr>
          <w:rFonts w:asciiTheme="minorHAnsi" w:hAnsiTheme="minorHAnsi" w:cstheme="minorHAnsi"/>
          <w:spacing w:val="2"/>
          <w:sz w:val="24"/>
        </w:rPr>
        <w:tab/>
        <w:t>attached.</w:t>
      </w:r>
    </w:p>
    <w:p w:rsidR="004A636D" w:rsidRPr="00AE3A58" w:rsidRDefault="004A636D" w:rsidP="004A636D">
      <w:pPr>
        <w:pStyle w:val="BodyTextIndent2"/>
        <w:spacing w:before="0" w:after="0" w:line="120" w:lineRule="exact"/>
        <w:ind w:left="1440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BodyTextIndent2"/>
        <w:numPr>
          <w:ilvl w:val="0"/>
          <w:numId w:val="3"/>
        </w:numPr>
        <w:spacing w:line="240" w:lineRule="auto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 xml:space="preserve">  (a)</w:t>
      </w:r>
      <w:r w:rsidRPr="00AE3A58">
        <w:rPr>
          <w:rFonts w:asciiTheme="minorHAnsi" w:hAnsiTheme="minorHAnsi" w:cstheme="minorHAnsi"/>
          <w:spacing w:val="2"/>
          <w:sz w:val="24"/>
        </w:rPr>
        <w:tab/>
        <w:t xml:space="preserve">Academic </w:t>
      </w:r>
      <w:r w:rsidR="004C1F8F">
        <w:rPr>
          <w:rFonts w:asciiTheme="minorHAnsi" w:hAnsiTheme="minorHAnsi" w:cstheme="minorHAnsi"/>
          <w:spacing w:val="2"/>
          <w:sz w:val="24"/>
        </w:rPr>
        <w:t>Qualification</w:t>
      </w:r>
      <w:r w:rsidR="00BE6079">
        <w:rPr>
          <w:rFonts w:asciiTheme="minorHAnsi" w:hAnsiTheme="minorHAnsi" w:cstheme="minorHAnsi"/>
          <w:spacing w:val="2"/>
          <w:sz w:val="24"/>
        </w:rPr>
        <w:t>s</w:t>
      </w:r>
      <w:r w:rsidRPr="00AE3A58">
        <w:rPr>
          <w:rFonts w:asciiTheme="minorHAnsi" w:hAnsiTheme="minorHAnsi" w:cstheme="minorHAnsi"/>
          <w:spacing w:val="2"/>
          <w:sz w:val="24"/>
        </w:rPr>
        <w:t>:</w:t>
      </w:r>
    </w:p>
    <w:p w:rsidR="004A636D" w:rsidRPr="00AE3A58" w:rsidRDefault="004A636D" w:rsidP="004A636D">
      <w:pPr>
        <w:pStyle w:val="BodyTextIndent2"/>
        <w:spacing w:line="240" w:lineRule="auto"/>
        <w:ind w:left="360"/>
        <w:rPr>
          <w:rFonts w:asciiTheme="minorHAnsi" w:hAnsiTheme="minorHAnsi" w:cstheme="minorHAnsi"/>
          <w:spacing w:val="2"/>
          <w:sz w:val="24"/>
        </w:rPr>
      </w:pPr>
    </w:p>
    <w:tbl>
      <w:tblPr>
        <w:tblW w:w="9618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9"/>
        <w:gridCol w:w="1219"/>
        <w:gridCol w:w="1950"/>
        <w:gridCol w:w="2550"/>
        <w:gridCol w:w="1950"/>
      </w:tblGrid>
      <w:tr w:rsidR="004A636D" w:rsidRPr="00AE3A58" w:rsidTr="005A5445">
        <w:tc>
          <w:tcPr>
            <w:tcW w:w="1949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Examination Passed</w:t>
            </w:r>
          </w:p>
        </w:tc>
        <w:tc>
          <w:tcPr>
            <w:tcW w:w="1219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Year</w:t>
            </w:r>
            <w:r w:rsidR="00BE6079">
              <w:rPr>
                <w:rFonts w:asciiTheme="minorHAnsi" w:hAnsiTheme="minorHAnsi" w:cstheme="minorHAnsi"/>
                <w:b/>
                <w:spacing w:val="2"/>
                <w:sz w:val="24"/>
              </w:rPr>
              <w:t xml:space="preserve"> of Passing</w:t>
            </w:r>
          </w:p>
        </w:tc>
        <w:tc>
          <w:tcPr>
            <w:tcW w:w="1950" w:type="dxa"/>
          </w:tcPr>
          <w:p w:rsidR="004A636D" w:rsidRPr="00AE3A58" w:rsidRDefault="004C1F8F" w:rsidP="005A5445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>
              <w:rPr>
                <w:rFonts w:asciiTheme="minorHAnsi" w:hAnsiTheme="minorHAnsi" w:cstheme="minorHAnsi"/>
                <w:b/>
                <w:spacing w:val="2"/>
                <w:sz w:val="24"/>
              </w:rPr>
              <w:t xml:space="preserve">Board / </w:t>
            </w:r>
            <w:r w:rsidR="004A636D"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University</w:t>
            </w:r>
          </w:p>
        </w:tc>
        <w:tc>
          <w:tcPr>
            <w:tcW w:w="2550" w:type="dxa"/>
          </w:tcPr>
          <w:p w:rsidR="004A636D" w:rsidRPr="00AE3A58" w:rsidRDefault="004C1F8F" w:rsidP="005A5445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>
              <w:rPr>
                <w:rFonts w:asciiTheme="minorHAnsi" w:hAnsiTheme="minorHAnsi" w:cstheme="minorHAnsi"/>
                <w:b/>
                <w:spacing w:val="2"/>
                <w:sz w:val="24"/>
              </w:rPr>
              <w:t xml:space="preserve">Core </w:t>
            </w:r>
            <w:r w:rsidR="004A636D"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Subject</w:t>
            </w:r>
            <w:r>
              <w:rPr>
                <w:rFonts w:asciiTheme="minorHAnsi" w:hAnsiTheme="minorHAnsi" w:cstheme="minorHAnsi"/>
                <w:b/>
                <w:spacing w:val="2"/>
                <w:sz w:val="24"/>
              </w:rPr>
              <w:t>(s)</w:t>
            </w: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Percentage of marks obtained</w:t>
            </w:r>
          </w:p>
        </w:tc>
      </w:tr>
      <w:tr w:rsidR="004A636D" w:rsidRPr="00AE3A58" w:rsidTr="005A5445">
        <w:tc>
          <w:tcPr>
            <w:tcW w:w="1949" w:type="dxa"/>
          </w:tcPr>
          <w:p w:rsidR="004A636D" w:rsidRPr="00AE3A58" w:rsidRDefault="004C1F8F" w:rsidP="005A5445">
            <w:pPr>
              <w:pStyle w:val="BodyTextIndent2"/>
              <w:spacing w:before="80" w:after="0" w:line="360" w:lineRule="auto"/>
              <w:ind w:left="0"/>
              <w:jc w:val="left"/>
              <w:rPr>
                <w:rFonts w:asciiTheme="minorHAnsi" w:hAnsiTheme="minorHAnsi" w:cstheme="minorHAnsi"/>
                <w:spacing w:val="2"/>
                <w:sz w:val="24"/>
              </w:rPr>
            </w:pPr>
            <w:r>
              <w:rPr>
                <w:rFonts w:asciiTheme="minorHAnsi" w:hAnsiTheme="minorHAnsi" w:cstheme="minorHAnsi"/>
                <w:spacing w:val="2"/>
                <w:sz w:val="24"/>
              </w:rPr>
              <w:t>SSLC / X</w:t>
            </w:r>
          </w:p>
        </w:tc>
        <w:tc>
          <w:tcPr>
            <w:tcW w:w="1219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25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</w:tr>
      <w:tr w:rsidR="004A636D" w:rsidRPr="00AE3A58" w:rsidTr="005A5445">
        <w:tc>
          <w:tcPr>
            <w:tcW w:w="1949" w:type="dxa"/>
          </w:tcPr>
          <w:p w:rsidR="004A636D" w:rsidRPr="00AE3A58" w:rsidRDefault="004C1F8F" w:rsidP="005A5445">
            <w:pPr>
              <w:pStyle w:val="BodyTextIndent2"/>
              <w:spacing w:before="80" w:after="0" w:line="36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  <w:r>
              <w:rPr>
                <w:rFonts w:asciiTheme="minorHAnsi" w:hAnsiTheme="minorHAnsi" w:cstheme="minorHAnsi"/>
                <w:spacing w:val="2"/>
                <w:sz w:val="24"/>
              </w:rPr>
              <w:t>HSC / XII</w:t>
            </w:r>
          </w:p>
        </w:tc>
        <w:tc>
          <w:tcPr>
            <w:tcW w:w="1219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25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</w:tr>
      <w:tr w:rsidR="004A636D" w:rsidRPr="00AE3A58" w:rsidTr="005A5445">
        <w:tc>
          <w:tcPr>
            <w:tcW w:w="1949" w:type="dxa"/>
          </w:tcPr>
          <w:p w:rsidR="004A636D" w:rsidRPr="00AE3A58" w:rsidRDefault="004C1F8F" w:rsidP="005A5445">
            <w:pPr>
              <w:pStyle w:val="BodyTextIndent2"/>
              <w:spacing w:before="80" w:after="0" w:line="36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  <w:r>
              <w:rPr>
                <w:rFonts w:asciiTheme="minorHAnsi" w:hAnsiTheme="minorHAnsi" w:cstheme="minorHAnsi"/>
                <w:spacing w:val="2"/>
                <w:sz w:val="24"/>
              </w:rPr>
              <w:t>Bachelor’s Degree</w:t>
            </w:r>
          </w:p>
        </w:tc>
        <w:tc>
          <w:tcPr>
            <w:tcW w:w="1219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25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A636D" w:rsidRPr="00AE3A58" w:rsidRDefault="004A636D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</w:tr>
      <w:tr w:rsidR="004C1F8F" w:rsidRPr="00AE3A58" w:rsidTr="005A5445">
        <w:tc>
          <w:tcPr>
            <w:tcW w:w="1949" w:type="dxa"/>
          </w:tcPr>
          <w:p w:rsidR="004C1F8F" w:rsidRPr="00AE3A58" w:rsidRDefault="004C1F8F" w:rsidP="005A5445">
            <w:pPr>
              <w:pStyle w:val="BodyTextIndent2"/>
              <w:spacing w:before="80" w:after="0" w:line="36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  <w:r>
              <w:rPr>
                <w:rFonts w:asciiTheme="minorHAnsi" w:hAnsiTheme="minorHAnsi" w:cstheme="minorHAnsi"/>
                <w:spacing w:val="2"/>
                <w:sz w:val="24"/>
              </w:rPr>
              <w:t>Any other degree</w:t>
            </w:r>
          </w:p>
        </w:tc>
        <w:tc>
          <w:tcPr>
            <w:tcW w:w="1219" w:type="dxa"/>
          </w:tcPr>
          <w:p w:rsidR="004C1F8F" w:rsidRPr="00AE3A58" w:rsidRDefault="004C1F8F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C1F8F" w:rsidRPr="00AE3A58" w:rsidRDefault="004C1F8F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2550" w:type="dxa"/>
          </w:tcPr>
          <w:p w:rsidR="004C1F8F" w:rsidRPr="00AE3A58" w:rsidRDefault="004C1F8F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4C1F8F" w:rsidRPr="00AE3A58" w:rsidRDefault="004C1F8F" w:rsidP="005A5445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</w:tr>
    </w:tbl>
    <w:p w:rsidR="004A636D" w:rsidRDefault="004A636D" w:rsidP="004A636D">
      <w:pPr>
        <w:pStyle w:val="BodyTextIndent2"/>
        <w:spacing w:before="0" w:after="0" w:line="300" w:lineRule="auto"/>
        <w:ind w:left="1440" w:hanging="720"/>
        <w:rPr>
          <w:rFonts w:asciiTheme="minorHAnsi" w:hAnsiTheme="minorHAnsi" w:cstheme="minorHAnsi"/>
          <w:spacing w:val="2"/>
          <w:sz w:val="24"/>
        </w:rPr>
      </w:pPr>
    </w:p>
    <w:p w:rsidR="004C1F8F" w:rsidRDefault="004C1F8F" w:rsidP="004A636D">
      <w:pPr>
        <w:pStyle w:val="BodyTextIndent2"/>
        <w:spacing w:before="0" w:after="0" w:line="300" w:lineRule="auto"/>
        <w:ind w:left="1440" w:hanging="720"/>
        <w:rPr>
          <w:rFonts w:asciiTheme="minorHAnsi" w:hAnsiTheme="minorHAnsi" w:cstheme="minorHAnsi"/>
          <w:spacing w:val="2"/>
          <w:sz w:val="24"/>
        </w:rPr>
      </w:pPr>
    </w:p>
    <w:p w:rsidR="00F11DCA" w:rsidRDefault="00F11DCA" w:rsidP="00F11DCA">
      <w:pPr>
        <w:pStyle w:val="BodyTextIndent2"/>
        <w:spacing w:line="240" w:lineRule="auto"/>
        <w:ind w:left="360"/>
        <w:rPr>
          <w:rFonts w:asciiTheme="minorHAnsi" w:hAnsiTheme="minorHAnsi" w:cstheme="minorHAnsi"/>
          <w:spacing w:val="2"/>
          <w:sz w:val="24"/>
        </w:rPr>
      </w:pPr>
    </w:p>
    <w:p w:rsidR="00F11DCA" w:rsidRDefault="00F11DCA" w:rsidP="00F11DCA">
      <w:pPr>
        <w:pStyle w:val="BodyTextIndent2"/>
        <w:spacing w:line="240" w:lineRule="auto"/>
        <w:ind w:left="360"/>
        <w:rPr>
          <w:rFonts w:asciiTheme="minorHAnsi" w:hAnsiTheme="minorHAnsi" w:cstheme="minorHAnsi"/>
          <w:spacing w:val="2"/>
          <w:sz w:val="24"/>
        </w:rPr>
      </w:pPr>
    </w:p>
    <w:p w:rsidR="004C1F8F" w:rsidRPr="00AE3A58" w:rsidRDefault="004C1F8F" w:rsidP="004C1F8F">
      <w:pPr>
        <w:pStyle w:val="BodyTextIndent2"/>
        <w:numPr>
          <w:ilvl w:val="0"/>
          <w:numId w:val="41"/>
        </w:numPr>
        <w:spacing w:line="240" w:lineRule="auto"/>
        <w:ind w:left="1440" w:hanging="1080"/>
        <w:rPr>
          <w:rFonts w:asciiTheme="minorHAnsi" w:hAnsiTheme="minorHAnsi" w:cstheme="minorHAnsi"/>
          <w:spacing w:val="2"/>
          <w:sz w:val="24"/>
        </w:rPr>
      </w:pPr>
      <w:r>
        <w:rPr>
          <w:rFonts w:asciiTheme="minorHAnsi" w:hAnsiTheme="minorHAnsi" w:cstheme="minorHAnsi"/>
          <w:spacing w:val="2"/>
          <w:sz w:val="24"/>
        </w:rPr>
        <w:t>Professional Qualification</w:t>
      </w:r>
      <w:r w:rsidR="00BE6079">
        <w:rPr>
          <w:rFonts w:asciiTheme="minorHAnsi" w:hAnsiTheme="minorHAnsi" w:cstheme="minorHAnsi"/>
          <w:spacing w:val="2"/>
          <w:sz w:val="24"/>
        </w:rPr>
        <w:t>s</w:t>
      </w:r>
      <w:r>
        <w:rPr>
          <w:rFonts w:asciiTheme="minorHAnsi" w:hAnsiTheme="minorHAnsi" w:cstheme="minorHAnsi"/>
          <w:spacing w:val="2"/>
          <w:sz w:val="24"/>
        </w:rPr>
        <w:t xml:space="preserve"> (please provide details of technical training underwent. These may include formal training courses in computer applications, </w:t>
      </w:r>
      <w:r w:rsidR="00910F2B">
        <w:rPr>
          <w:rFonts w:asciiTheme="minorHAnsi" w:hAnsiTheme="minorHAnsi" w:cstheme="minorHAnsi"/>
          <w:spacing w:val="2"/>
          <w:sz w:val="24"/>
        </w:rPr>
        <w:t xml:space="preserve">office automation, </w:t>
      </w:r>
      <w:r>
        <w:rPr>
          <w:rFonts w:asciiTheme="minorHAnsi" w:hAnsiTheme="minorHAnsi" w:cstheme="minorHAnsi"/>
          <w:spacing w:val="2"/>
          <w:sz w:val="24"/>
        </w:rPr>
        <w:t>typewriting, stenography,</w:t>
      </w:r>
      <w:r w:rsidR="00BE6079">
        <w:rPr>
          <w:rFonts w:asciiTheme="minorHAnsi" w:hAnsiTheme="minorHAnsi" w:cstheme="minorHAnsi"/>
          <w:spacing w:val="2"/>
          <w:sz w:val="24"/>
        </w:rPr>
        <w:t xml:space="preserve"> </w:t>
      </w:r>
      <w:r w:rsidR="00910F2B">
        <w:rPr>
          <w:rFonts w:asciiTheme="minorHAnsi" w:hAnsiTheme="minorHAnsi" w:cstheme="minorHAnsi"/>
          <w:spacing w:val="2"/>
          <w:sz w:val="24"/>
        </w:rPr>
        <w:t xml:space="preserve">office </w:t>
      </w:r>
      <w:r w:rsidR="00BE6079">
        <w:rPr>
          <w:rFonts w:asciiTheme="minorHAnsi" w:hAnsiTheme="minorHAnsi" w:cstheme="minorHAnsi"/>
          <w:spacing w:val="2"/>
          <w:sz w:val="24"/>
        </w:rPr>
        <w:t xml:space="preserve">accounting, HR, </w:t>
      </w:r>
      <w:proofErr w:type="spellStart"/>
      <w:r w:rsidR="00BE6079">
        <w:rPr>
          <w:rFonts w:asciiTheme="minorHAnsi" w:hAnsiTheme="minorHAnsi" w:cstheme="minorHAnsi"/>
          <w:spacing w:val="2"/>
          <w:sz w:val="24"/>
        </w:rPr>
        <w:t>etc</w:t>
      </w:r>
      <w:proofErr w:type="spellEnd"/>
      <w:r w:rsidR="00BE6079">
        <w:rPr>
          <w:rFonts w:asciiTheme="minorHAnsi" w:hAnsiTheme="minorHAnsi" w:cstheme="minorHAnsi"/>
          <w:spacing w:val="2"/>
          <w:sz w:val="24"/>
        </w:rPr>
        <w:t>)</w:t>
      </w:r>
      <w:r w:rsidRPr="00AE3A58">
        <w:rPr>
          <w:rFonts w:asciiTheme="minorHAnsi" w:hAnsiTheme="minorHAnsi" w:cstheme="minorHAnsi"/>
          <w:spacing w:val="2"/>
          <w:sz w:val="24"/>
        </w:rPr>
        <w:t>:</w:t>
      </w:r>
    </w:p>
    <w:p w:rsidR="004C1F8F" w:rsidRPr="00AE3A58" w:rsidRDefault="004C1F8F" w:rsidP="004C1F8F">
      <w:pPr>
        <w:pStyle w:val="BodyTextIndent2"/>
        <w:spacing w:line="240" w:lineRule="auto"/>
        <w:ind w:left="360"/>
        <w:rPr>
          <w:rFonts w:asciiTheme="minorHAnsi" w:hAnsiTheme="minorHAnsi" w:cstheme="minorHAnsi"/>
          <w:spacing w:val="2"/>
          <w:sz w:val="24"/>
        </w:rPr>
      </w:pPr>
    </w:p>
    <w:tbl>
      <w:tblPr>
        <w:tblW w:w="9017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9"/>
        <w:gridCol w:w="1949"/>
        <w:gridCol w:w="1219"/>
        <w:gridCol w:w="1950"/>
        <w:gridCol w:w="1950"/>
      </w:tblGrid>
      <w:tr w:rsidR="00BE6079" w:rsidRPr="00AE3A58" w:rsidTr="00BE6079">
        <w:tc>
          <w:tcPr>
            <w:tcW w:w="1949" w:type="dxa"/>
          </w:tcPr>
          <w:p w:rsidR="00BE6079" w:rsidRDefault="00BE6079" w:rsidP="00BE6079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>
              <w:rPr>
                <w:rFonts w:asciiTheme="minorHAnsi" w:hAnsiTheme="minorHAnsi" w:cstheme="minorHAnsi"/>
                <w:b/>
                <w:spacing w:val="2"/>
                <w:sz w:val="24"/>
              </w:rPr>
              <w:t>Level of the Training Course</w:t>
            </w:r>
          </w:p>
          <w:p w:rsidR="00BE6079" w:rsidRPr="00AE3A58" w:rsidRDefault="00BE6079" w:rsidP="00BE6079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>
              <w:rPr>
                <w:rFonts w:asciiTheme="minorHAnsi" w:hAnsiTheme="minorHAnsi" w:cstheme="minorHAnsi"/>
                <w:b/>
                <w:spacing w:val="2"/>
                <w:sz w:val="24"/>
              </w:rPr>
              <w:t xml:space="preserve">(PG Diploma, Degree, Diploma, or Certificate) </w:t>
            </w:r>
          </w:p>
        </w:tc>
        <w:tc>
          <w:tcPr>
            <w:tcW w:w="1949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Examination Passed</w:t>
            </w:r>
          </w:p>
        </w:tc>
        <w:tc>
          <w:tcPr>
            <w:tcW w:w="1219" w:type="dxa"/>
          </w:tcPr>
          <w:p w:rsidR="00BE6079" w:rsidRPr="00AE3A58" w:rsidRDefault="00BE6079" w:rsidP="00910F2B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Year</w:t>
            </w:r>
            <w:r w:rsidR="00910F2B">
              <w:rPr>
                <w:rFonts w:asciiTheme="minorHAnsi" w:hAnsiTheme="minorHAnsi" w:cstheme="minorHAnsi"/>
                <w:b/>
                <w:spacing w:val="2"/>
                <w:sz w:val="24"/>
              </w:rPr>
              <w:t xml:space="preserve"> of Passing</w:t>
            </w:r>
          </w:p>
        </w:tc>
        <w:tc>
          <w:tcPr>
            <w:tcW w:w="1950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>
              <w:rPr>
                <w:rFonts w:asciiTheme="minorHAnsi" w:hAnsiTheme="minorHAnsi" w:cstheme="minorHAnsi"/>
                <w:b/>
                <w:spacing w:val="2"/>
                <w:sz w:val="24"/>
              </w:rPr>
              <w:t xml:space="preserve">Board / Council / </w:t>
            </w:r>
            <w:r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University</w:t>
            </w:r>
          </w:p>
        </w:tc>
        <w:tc>
          <w:tcPr>
            <w:tcW w:w="1950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pacing w:val="2"/>
                <w:sz w:val="24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  <w:sz w:val="24"/>
              </w:rPr>
              <w:t>Percentage of marks obtained</w:t>
            </w:r>
          </w:p>
        </w:tc>
      </w:tr>
      <w:tr w:rsidR="00BE6079" w:rsidRPr="00AE3A58" w:rsidTr="00BE6079">
        <w:tc>
          <w:tcPr>
            <w:tcW w:w="1949" w:type="dxa"/>
          </w:tcPr>
          <w:p w:rsidR="00BE6079" w:rsidRPr="00AE3A58" w:rsidRDefault="00BE6079" w:rsidP="00522CDA">
            <w:pPr>
              <w:pStyle w:val="BodyTextIndent2"/>
              <w:spacing w:before="80" w:after="0" w:line="360" w:lineRule="auto"/>
              <w:ind w:left="0"/>
              <w:jc w:val="left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49" w:type="dxa"/>
          </w:tcPr>
          <w:p w:rsidR="00BE6079" w:rsidRPr="00AE3A58" w:rsidRDefault="00BE6079" w:rsidP="00522CDA">
            <w:pPr>
              <w:pStyle w:val="BodyTextIndent2"/>
              <w:spacing w:before="80" w:after="0" w:line="360" w:lineRule="auto"/>
              <w:ind w:left="0"/>
              <w:jc w:val="left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219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</w:tr>
      <w:tr w:rsidR="00BE6079" w:rsidRPr="00AE3A58" w:rsidTr="00BE6079">
        <w:tc>
          <w:tcPr>
            <w:tcW w:w="1949" w:type="dxa"/>
          </w:tcPr>
          <w:p w:rsidR="00BE6079" w:rsidRPr="00AE3A58" w:rsidRDefault="00BE6079" w:rsidP="00522CDA">
            <w:pPr>
              <w:pStyle w:val="BodyTextIndent2"/>
              <w:spacing w:before="80" w:after="0" w:line="36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49" w:type="dxa"/>
          </w:tcPr>
          <w:p w:rsidR="00BE6079" w:rsidRPr="00AE3A58" w:rsidRDefault="00BE6079" w:rsidP="00522CDA">
            <w:pPr>
              <w:pStyle w:val="BodyTextIndent2"/>
              <w:spacing w:before="80" w:after="0" w:line="36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219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</w:tr>
      <w:tr w:rsidR="00BE6079" w:rsidRPr="00AE3A58" w:rsidTr="00BE6079">
        <w:tc>
          <w:tcPr>
            <w:tcW w:w="1949" w:type="dxa"/>
          </w:tcPr>
          <w:p w:rsidR="00BE6079" w:rsidRPr="00AE3A58" w:rsidRDefault="00BE6079" w:rsidP="00522CDA">
            <w:pPr>
              <w:pStyle w:val="BodyTextIndent2"/>
              <w:spacing w:before="80" w:after="0" w:line="36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49" w:type="dxa"/>
          </w:tcPr>
          <w:p w:rsidR="00BE6079" w:rsidRPr="00AE3A58" w:rsidRDefault="00BE6079" w:rsidP="00522CDA">
            <w:pPr>
              <w:pStyle w:val="BodyTextIndent2"/>
              <w:spacing w:before="80" w:after="0" w:line="36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219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</w:tr>
      <w:tr w:rsidR="00BE6079" w:rsidRPr="00AE3A58" w:rsidTr="00BE6079">
        <w:tc>
          <w:tcPr>
            <w:tcW w:w="1949" w:type="dxa"/>
          </w:tcPr>
          <w:p w:rsidR="00BE6079" w:rsidRPr="00AE3A58" w:rsidRDefault="00BE6079" w:rsidP="00522CDA">
            <w:pPr>
              <w:pStyle w:val="BodyTextIndent2"/>
              <w:spacing w:before="80" w:after="0" w:line="36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49" w:type="dxa"/>
          </w:tcPr>
          <w:p w:rsidR="00BE6079" w:rsidRPr="00AE3A58" w:rsidRDefault="00BE6079" w:rsidP="00522CDA">
            <w:pPr>
              <w:pStyle w:val="BodyTextIndent2"/>
              <w:spacing w:before="80" w:after="0" w:line="36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219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  <w:tc>
          <w:tcPr>
            <w:tcW w:w="1950" w:type="dxa"/>
          </w:tcPr>
          <w:p w:rsidR="00BE6079" w:rsidRPr="00AE3A58" w:rsidRDefault="00BE6079" w:rsidP="00522CDA">
            <w:pPr>
              <w:pStyle w:val="BodyTextIndent2"/>
              <w:spacing w:before="80" w:after="0" w:line="240" w:lineRule="auto"/>
              <w:ind w:left="0"/>
              <w:rPr>
                <w:rFonts w:asciiTheme="minorHAnsi" w:hAnsiTheme="minorHAnsi" w:cstheme="minorHAnsi"/>
                <w:spacing w:val="2"/>
                <w:sz w:val="24"/>
              </w:rPr>
            </w:pPr>
          </w:p>
        </w:tc>
      </w:tr>
    </w:tbl>
    <w:p w:rsidR="004C1F8F" w:rsidRPr="00AE3A58" w:rsidRDefault="004C1F8F" w:rsidP="004A636D">
      <w:pPr>
        <w:pStyle w:val="BodyTextIndent2"/>
        <w:spacing w:before="0" w:after="0" w:line="300" w:lineRule="auto"/>
        <w:ind w:left="1440" w:hanging="720"/>
        <w:rPr>
          <w:rFonts w:asciiTheme="minorHAnsi" w:hAnsiTheme="minorHAnsi" w:cstheme="minorHAnsi"/>
          <w:spacing w:val="2"/>
          <w:sz w:val="24"/>
        </w:rPr>
      </w:pPr>
    </w:p>
    <w:p w:rsidR="004A636D" w:rsidRPr="00AE3A58" w:rsidRDefault="004A636D" w:rsidP="004A636D">
      <w:pPr>
        <w:pStyle w:val="BodyTextIndent2"/>
        <w:spacing w:before="0" w:after="0" w:line="300" w:lineRule="auto"/>
        <w:ind w:left="1440" w:hanging="72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spacing w:val="2"/>
          <w:sz w:val="24"/>
        </w:rPr>
        <w:t xml:space="preserve"> (</w:t>
      </w:r>
      <w:r w:rsidR="00910F2B">
        <w:rPr>
          <w:rFonts w:asciiTheme="minorHAnsi" w:hAnsiTheme="minorHAnsi" w:cstheme="minorHAnsi"/>
          <w:spacing w:val="2"/>
          <w:sz w:val="24"/>
        </w:rPr>
        <w:t>c</w:t>
      </w:r>
      <w:r w:rsidRPr="00AE3A58">
        <w:rPr>
          <w:rFonts w:asciiTheme="minorHAnsi" w:hAnsiTheme="minorHAnsi" w:cstheme="minorHAnsi"/>
          <w:spacing w:val="2"/>
          <w:sz w:val="24"/>
        </w:rPr>
        <w:t>)</w:t>
      </w:r>
      <w:r w:rsidRPr="00AE3A58">
        <w:rPr>
          <w:rFonts w:asciiTheme="minorHAnsi" w:hAnsiTheme="minorHAnsi" w:cstheme="minorHAnsi"/>
          <w:spacing w:val="2"/>
          <w:sz w:val="24"/>
        </w:rPr>
        <w:tab/>
        <w:t xml:space="preserve">Creative Achievement (State briefly your bio data </w:t>
      </w:r>
      <w:r w:rsidR="004C1F8F">
        <w:rPr>
          <w:rFonts w:asciiTheme="minorHAnsi" w:hAnsiTheme="minorHAnsi" w:cstheme="minorHAnsi"/>
          <w:spacing w:val="2"/>
          <w:sz w:val="24"/>
        </w:rPr>
        <w:t>with relevant experience in office administration and professions</w:t>
      </w:r>
      <w:r w:rsidRPr="00AE3A58">
        <w:rPr>
          <w:rFonts w:asciiTheme="minorHAnsi" w:hAnsiTheme="minorHAnsi" w:cstheme="minorHAnsi"/>
          <w:spacing w:val="2"/>
          <w:sz w:val="24"/>
        </w:rPr>
        <w:t>). Furnish this information in a separate sheet.</w:t>
      </w:r>
    </w:p>
    <w:p w:rsidR="004A636D" w:rsidRPr="00AE3A58" w:rsidRDefault="004A636D" w:rsidP="004A636D">
      <w:pPr>
        <w:pStyle w:val="Caption"/>
        <w:numPr>
          <w:ilvl w:val="0"/>
          <w:numId w:val="4"/>
        </w:numPr>
        <w:tabs>
          <w:tab w:val="clear" w:pos="4680"/>
          <w:tab w:val="left" w:pos="720"/>
        </w:tabs>
        <w:rPr>
          <w:rFonts w:asciiTheme="minorHAnsi" w:hAnsiTheme="minorHAnsi" w:cstheme="minorHAnsi"/>
          <w:b w:val="0"/>
          <w:bCs w:val="0"/>
          <w:spacing w:val="2"/>
          <w:sz w:val="24"/>
        </w:rPr>
      </w:pPr>
      <w:r w:rsidRPr="00AE3A58">
        <w:rPr>
          <w:rFonts w:asciiTheme="minorHAnsi" w:hAnsiTheme="minorHAnsi" w:cstheme="minorHAnsi"/>
          <w:b w:val="0"/>
          <w:bCs w:val="0"/>
          <w:spacing w:val="2"/>
          <w:sz w:val="24"/>
        </w:rPr>
        <w:t xml:space="preserve">Employment held so far </w:t>
      </w:r>
      <w:r w:rsidRPr="00AE3A58">
        <w:rPr>
          <w:rFonts w:asciiTheme="minorHAnsi" w:hAnsiTheme="minorHAnsi" w:cstheme="minorHAnsi"/>
          <w:b w:val="0"/>
          <w:bCs w:val="0"/>
          <w:i/>
          <w:spacing w:val="2"/>
          <w:sz w:val="24"/>
        </w:rPr>
        <w:t>(up to date):</w:t>
      </w:r>
    </w:p>
    <w:p w:rsidR="004A636D" w:rsidRPr="00AE3A58" w:rsidRDefault="004A636D" w:rsidP="004A636D">
      <w:pPr>
        <w:spacing w:line="80" w:lineRule="exact"/>
        <w:rPr>
          <w:rFonts w:asciiTheme="minorHAnsi" w:hAnsiTheme="minorHAnsi" w:cstheme="minorHAnsi"/>
          <w:spacing w:val="2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57"/>
        <w:gridCol w:w="2452"/>
        <w:gridCol w:w="2448"/>
        <w:gridCol w:w="2464"/>
      </w:tblGrid>
      <w:tr w:rsidR="004A636D" w:rsidRPr="00AE3A58" w:rsidTr="005A5445">
        <w:trPr>
          <w:jc w:val="center"/>
        </w:trPr>
        <w:tc>
          <w:tcPr>
            <w:tcW w:w="2457" w:type="dxa"/>
          </w:tcPr>
          <w:p w:rsidR="004A636D" w:rsidRPr="00AE3A58" w:rsidRDefault="004A636D" w:rsidP="00910F2B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Name of the Employer</w:t>
            </w:r>
          </w:p>
        </w:tc>
        <w:tc>
          <w:tcPr>
            <w:tcW w:w="2452" w:type="dxa"/>
          </w:tcPr>
          <w:p w:rsidR="004A636D" w:rsidRPr="00AE3A58" w:rsidRDefault="004A636D" w:rsidP="00910F2B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Position held</w:t>
            </w:r>
          </w:p>
        </w:tc>
        <w:tc>
          <w:tcPr>
            <w:tcW w:w="2448" w:type="dxa"/>
          </w:tcPr>
          <w:p w:rsidR="004A636D" w:rsidRPr="00AE3A58" w:rsidRDefault="004A636D" w:rsidP="00910F2B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Period</w:t>
            </w:r>
          </w:p>
          <w:p w:rsidR="004A636D" w:rsidRPr="00AE3A58" w:rsidRDefault="004A636D" w:rsidP="00910F2B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From                  To</w:t>
            </w:r>
          </w:p>
        </w:tc>
        <w:tc>
          <w:tcPr>
            <w:tcW w:w="2464" w:type="dxa"/>
          </w:tcPr>
          <w:p w:rsidR="004A636D" w:rsidRPr="00AE3A58" w:rsidRDefault="004A636D" w:rsidP="00910F2B">
            <w:pPr>
              <w:tabs>
                <w:tab w:val="center" w:pos="4680"/>
              </w:tabs>
              <w:suppressAutoHyphens/>
              <w:spacing w:before="80"/>
              <w:jc w:val="center"/>
              <w:rPr>
                <w:rFonts w:asciiTheme="minorHAnsi" w:hAnsiTheme="minorHAnsi" w:cstheme="minorHAnsi"/>
                <w:b/>
                <w:spacing w:val="2"/>
              </w:rPr>
            </w:pPr>
            <w:r w:rsidRPr="00AE3A58">
              <w:rPr>
                <w:rFonts w:asciiTheme="minorHAnsi" w:hAnsiTheme="minorHAnsi" w:cstheme="minorHAnsi"/>
                <w:b/>
                <w:spacing w:val="2"/>
              </w:rPr>
              <w:t>Emoluments per month</w:t>
            </w:r>
          </w:p>
        </w:tc>
      </w:tr>
      <w:tr w:rsidR="004A636D" w:rsidRPr="00AE3A58" w:rsidTr="005A5445">
        <w:trPr>
          <w:jc w:val="center"/>
        </w:trPr>
        <w:tc>
          <w:tcPr>
            <w:tcW w:w="2457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52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48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spacing w:val="2"/>
              </w:rPr>
            </w:pPr>
          </w:p>
        </w:tc>
        <w:tc>
          <w:tcPr>
            <w:tcW w:w="2464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</w:tr>
      <w:tr w:rsidR="004A636D" w:rsidRPr="00AE3A58" w:rsidTr="005A5445">
        <w:trPr>
          <w:jc w:val="center"/>
        </w:trPr>
        <w:tc>
          <w:tcPr>
            <w:tcW w:w="2457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52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48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spacing w:val="2"/>
              </w:rPr>
            </w:pPr>
          </w:p>
        </w:tc>
        <w:tc>
          <w:tcPr>
            <w:tcW w:w="2464" w:type="dxa"/>
          </w:tcPr>
          <w:p w:rsidR="004A636D" w:rsidRPr="00AE3A58" w:rsidRDefault="004A636D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</w:tr>
      <w:tr w:rsidR="00910F2B" w:rsidRPr="00AE3A58" w:rsidTr="005A5445">
        <w:trPr>
          <w:jc w:val="center"/>
        </w:trPr>
        <w:tc>
          <w:tcPr>
            <w:tcW w:w="2457" w:type="dxa"/>
          </w:tcPr>
          <w:p w:rsidR="00910F2B" w:rsidRPr="00AE3A58" w:rsidRDefault="00910F2B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52" w:type="dxa"/>
          </w:tcPr>
          <w:p w:rsidR="00910F2B" w:rsidRPr="00AE3A58" w:rsidRDefault="00910F2B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48" w:type="dxa"/>
          </w:tcPr>
          <w:p w:rsidR="00910F2B" w:rsidRPr="00AE3A58" w:rsidRDefault="00910F2B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spacing w:val="2"/>
              </w:rPr>
            </w:pPr>
          </w:p>
        </w:tc>
        <w:tc>
          <w:tcPr>
            <w:tcW w:w="2464" w:type="dxa"/>
          </w:tcPr>
          <w:p w:rsidR="00910F2B" w:rsidRPr="00AE3A58" w:rsidRDefault="00910F2B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</w:tr>
      <w:tr w:rsidR="00910F2B" w:rsidRPr="00AE3A58" w:rsidTr="005A5445">
        <w:trPr>
          <w:jc w:val="center"/>
        </w:trPr>
        <w:tc>
          <w:tcPr>
            <w:tcW w:w="2457" w:type="dxa"/>
          </w:tcPr>
          <w:p w:rsidR="00910F2B" w:rsidRPr="00AE3A58" w:rsidRDefault="00910F2B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52" w:type="dxa"/>
          </w:tcPr>
          <w:p w:rsidR="00910F2B" w:rsidRPr="00AE3A58" w:rsidRDefault="00910F2B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  <w:tc>
          <w:tcPr>
            <w:tcW w:w="2448" w:type="dxa"/>
          </w:tcPr>
          <w:p w:rsidR="00910F2B" w:rsidRPr="00AE3A58" w:rsidRDefault="00910F2B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spacing w:val="2"/>
              </w:rPr>
            </w:pPr>
          </w:p>
        </w:tc>
        <w:tc>
          <w:tcPr>
            <w:tcW w:w="2464" w:type="dxa"/>
          </w:tcPr>
          <w:p w:rsidR="00910F2B" w:rsidRPr="00AE3A58" w:rsidRDefault="00910F2B" w:rsidP="005A5445">
            <w:pPr>
              <w:tabs>
                <w:tab w:val="center" w:pos="4680"/>
              </w:tabs>
              <w:suppressAutoHyphens/>
              <w:spacing w:line="240" w:lineRule="auto"/>
              <w:rPr>
                <w:rFonts w:asciiTheme="minorHAnsi" w:hAnsiTheme="minorHAnsi" w:cstheme="minorHAnsi"/>
                <w:b/>
                <w:bCs/>
                <w:spacing w:val="2"/>
              </w:rPr>
            </w:pPr>
          </w:p>
        </w:tc>
      </w:tr>
    </w:tbl>
    <w:p w:rsidR="004A636D" w:rsidRPr="00AE3A58" w:rsidRDefault="004A636D" w:rsidP="004A636D">
      <w:pPr>
        <w:pStyle w:val="Caption"/>
        <w:tabs>
          <w:tab w:val="clear" w:pos="4680"/>
          <w:tab w:val="center" w:pos="1440"/>
        </w:tabs>
        <w:spacing w:line="120" w:lineRule="exact"/>
        <w:rPr>
          <w:rFonts w:asciiTheme="minorHAnsi" w:hAnsiTheme="minorHAnsi" w:cstheme="minorHAnsi"/>
          <w:spacing w:val="2"/>
          <w:sz w:val="24"/>
        </w:rPr>
      </w:pPr>
    </w:p>
    <w:p w:rsidR="004A636D" w:rsidRPr="005644D4" w:rsidRDefault="00910F2B" w:rsidP="00E941F3">
      <w:pPr>
        <w:pStyle w:val="Caption"/>
        <w:numPr>
          <w:ilvl w:val="0"/>
          <w:numId w:val="5"/>
        </w:numPr>
        <w:tabs>
          <w:tab w:val="clear" w:pos="4680"/>
        </w:tabs>
        <w:spacing w:before="0" w:after="0" w:line="360" w:lineRule="auto"/>
        <w:ind w:left="357" w:hanging="357"/>
        <w:rPr>
          <w:rFonts w:asciiTheme="minorHAnsi" w:hAnsiTheme="minorHAnsi" w:cstheme="minorHAnsi"/>
          <w:b w:val="0"/>
          <w:bCs w:val="0"/>
          <w:spacing w:val="2"/>
          <w:sz w:val="24"/>
        </w:rPr>
      </w:pPr>
      <w:r w:rsidRPr="005644D4">
        <w:rPr>
          <w:rFonts w:asciiTheme="minorHAnsi" w:hAnsiTheme="minorHAnsi" w:cstheme="minorHAnsi"/>
          <w:b w:val="0"/>
          <w:spacing w:val="2"/>
          <w:sz w:val="24"/>
        </w:rPr>
        <w:t xml:space="preserve">Training workshops, seminars, capsule courses, </w:t>
      </w:r>
      <w:proofErr w:type="spellStart"/>
      <w:r w:rsidRPr="005644D4">
        <w:rPr>
          <w:rFonts w:asciiTheme="minorHAnsi" w:hAnsiTheme="minorHAnsi" w:cstheme="minorHAnsi"/>
          <w:b w:val="0"/>
          <w:spacing w:val="2"/>
          <w:sz w:val="24"/>
        </w:rPr>
        <w:t>etc</w:t>
      </w:r>
      <w:proofErr w:type="spellEnd"/>
      <w:r w:rsidR="004A636D" w:rsidRPr="005644D4">
        <w:rPr>
          <w:rFonts w:asciiTheme="minorHAnsi" w:hAnsiTheme="minorHAnsi" w:cstheme="minorHAnsi"/>
          <w:b w:val="0"/>
          <w:spacing w:val="2"/>
          <w:sz w:val="24"/>
        </w:rPr>
        <w:t xml:space="preserve"> attended. </w:t>
      </w:r>
      <w:r w:rsidRPr="005644D4">
        <w:rPr>
          <w:rFonts w:asciiTheme="minorHAnsi" w:hAnsiTheme="minorHAnsi" w:cstheme="minorHAnsi"/>
          <w:b w:val="0"/>
          <w:bCs w:val="0"/>
          <w:spacing w:val="2"/>
          <w:sz w:val="24"/>
        </w:rPr>
        <w:t>Details may be given in a separate sheet.</w:t>
      </w:r>
    </w:p>
    <w:p w:rsidR="00910F2B" w:rsidRPr="005644D4" w:rsidRDefault="005644D4" w:rsidP="005644D4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lang w:val="en-GB"/>
        </w:rPr>
      </w:pPr>
      <w:r w:rsidRPr="005644D4">
        <w:rPr>
          <w:rFonts w:asciiTheme="minorHAnsi" w:hAnsiTheme="minorHAnsi" w:cstheme="minorHAnsi"/>
          <w:lang w:val="en-GB"/>
        </w:rPr>
        <w:t>Proficiency in languages [Please tick relevant entries in the table below]:</w:t>
      </w:r>
    </w:p>
    <w:p w:rsidR="005644D4" w:rsidRPr="005644D4" w:rsidRDefault="005644D4" w:rsidP="005644D4">
      <w:pPr>
        <w:pStyle w:val="ListParagraph"/>
        <w:ind w:left="360"/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0" w:type="auto"/>
        <w:tblInd w:w="807" w:type="dxa"/>
        <w:tblLook w:val="04A0" w:firstRow="1" w:lastRow="0" w:firstColumn="1" w:lastColumn="0" w:noHBand="0" w:noVBand="1"/>
      </w:tblPr>
      <w:tblGrid>
        <w:gridCol w:w="1908"/>
        <w:gridCol w:w="1110"/>
        <w:gridCol w:w="1110"/>
        <w:gridCol w:w="1110"/>
      </w:tblGrid>
      <w:tr w:rsidR="005644D4" w:rsidRPr="005644D4" w:rsidTr="00F11DCA">
        <w:tc>
          <w:tcPr>
            <w:tcW w:w="1908" w:type="dxa"/>
            <w:vMerge w:val="restart"/>
            <w:vAlign w:val="center"/>
          </w:tcPr>
          <w:p w:rsidR="005644D4" w:rsidRPr="005644D4" w:rsidRDefault="005644D4" w:rsidP="005644D4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5644D4">
              <w:rPr>
                <w:rFonts w:asciiTheme="minorHAnsi" w:hAnsiTheme="minorHAnsi" w:cstheme="minorHAnsi"/>
                <w:b/>
                <w:lang w:val="en-GB"/>
              </w:rPr>
              <w:t>Language</w:t>
            </w:r>
          </w:p>
        </w:tc>
        <w:tc>
          <w:tcPr>
            <w:tcW w:w="3330" w:type="dxa"/>
            <w:gridSpan w:val="3"/>
            <w:vAlign w:val="center"/>
          </w:tcPr>
          <w:p w:rsidR="005644D4" w:rsidRPr="005644D4" w:rsidRDefault="005644D4" w:rsidP="005644D4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5644D4">
              <w:rPr>
                <w:rFonts w:asciiTheme="minorHAnsi" w:hAnsiTheme="minorHAnsi" w:cstheme="minorHAnsi"/>
                <w:b/>
                <w:lang w:val="en-GB"/>
              </w:rPr>
              <w:t>Proficiency Level</w:t>
            </w:r>
          </w:p>
        </w:tc>
      </w:tr>
      <w:tr w:rsidR="005644D4" w:rsidRPr="005644D4" w:rsidTr="00F11DCA">
        <w:tc>
          <w:tcPr>
            <w:tcW w:w="1908" w:type="dxa"/>
            <w:vMerge/>
            <w:vAlign w:val="center"/>
          </w:tcPr>
          <w:p w:rsidR="005644D4" w:rsidRPr="005644D4" w:rsidRDefault="005644D4" w:rsidP="005644D4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1110" w:type="dxa"/>
            <w:vAlign w:val="center"/>
          </w:tcPr>
          <w:p w:rsidR="005644D4" w:rsidRPr="005644D4" w:rsidRDefault="005644D4" w:rsidP="005644D4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5644D4">
              <w:rPr>
                <w:rFonts w:asciiTheme="minorHAnsi" w:hAnsiTheme="minorHAnsi" w:cstheme="minorHAnsi"/>
                <w:b/>
                <w:lang w:val="en-GB"/>
              </w:rPr>
              <w:t>Speak</w:t>
            </w:r>
          </w:p>
        </w:tc>
        <w:tc>
          <w:tcPr>
            <w:tcW w:w="1110" w:type="dxa"/>
            <w:vAlign w:val="center"/>
          </w:tcPr>
          <w:p w:rsidR="005644D4" w:rsidRPr="005644D4" w:rsidRDefault="005644D4" w:rsidP="005644D4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5644D4">
              <w:rPr>
                <w:rFonts w:asciiTheme="minorHAnsi" w:hAnsiTheme="minorHAnsi" w:cstheme="minorHAnsi"/>
                <w:b/>
                <w:lang w:val="en-GB"/>
              </w:rPr>
              <w:t>Read</w:t>
            </w:r>
          </w:p>
        </w:tc>
        <w:tc>
          <w:tcPr>
            <w:tcW w:w="1110" w:type="dxa"/>
            <w:vAlign w:val="center"/>
          </w:tcPr>
          <w:p w:rsidR="005644D4" w:rsidRPr="005644D4" w:rsidRDefault="005644D4" w:rsidP="005644D4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5644D4">
              <w:rPr>
                <w:rFonts w:asciiTheme="minorHAnsi" w:hAnsiTheme="minorHAnsi" w:cstheme="minorHAnsi"/>
                <w:b/>
                <w:lang w:val="en-GB"/>
              </w:rPr>
              <w:t>Write</w:t>
            </w:r>
          </w:p>
        </w:tc>
      </w:tr>
      <w:tr w:rsidR="005644D4" w:rsidRPr="005644D4" w:rsidTr="00F11DCA">
        <w:tc>
          <w:tcPr>
            <w:tcW w:w="1908" w:type="dxa"/>
          </w:tcPr>
          <w:p w:rsidR="005644D4" w:rsidRPr="005644D4" w:rsidRDefault="00E941F3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English</w:t>
            </w: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644D4" w:rsidRPr="005644D4" w:rsidTr="00F11DCA">
        <w:tc>
          <w:tcPr>
            <w:tcW w:w="1908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644D4" w:rsidRPr="005644D4" w:rsidTr="00F11DCA">
        <w:tc>
          <w:tcPr>
            <w:tcW w:w="1908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644D4" w:rsidRPr="005644D4" w:rsidTr="00F11DCA">
        <w:tc>
          <w:tcPr>
            <w:tcW w:w="1908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644D4" w:rsidRPr="005644D4" w:rsidTr="00F11DCA">
        <w:tc>
          <w:tcPr>
            <w:tcW w:w="1908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644D4" w:rsidRPr="005644D4" w:rsidTr="00F11DCA">
        <w:tc>
          <w:tcPr>
            <w:tcW w:w="1908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10" w:type="dxa"/>
          </w:tcPr>
          <w:p w:rsidR="005644D4" w:rsidRPr="005644D4" w:rsidRDefault="005644D4" w:rsidP="005644D4">
            <w:pPr>
              <w:pStyle w:val="ListParagraph"/>
              <w:ind w:left="0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:rsidR="005644D4" w:rsidRPr="005644D4" w:rsidRDefault="005644D4" w:rsidP="005644D4">
      <w:pPr>
        <w:pStyle w:val="ListParagraph"/>
        <w:ind w:left="360"/>
        <w:rPr>
          <w:rFonts w:asciiTheme="minorHAnsi" w:hAnsiTheme="minorHAnsi" w:cstheme="minorHAnsi"/>
          <w:lang w:val="en-GB"/>
        </w:rPr>
      </w:pPr>
    </w:p>
    <w:p w:rsidR="005644D4" w:rsidRDefault="005644D4" w:rsidP="005644D4">
      <w:pPr>
        <w:pStyle w:val="ListParagraph"/>
        <w:ind w:left="360"/>
        <w:rPr>
          <w:rFonts w:asciiTheme="minorHAnsi" w:hAnsiTheme="minorHAnsi" w:cstheme="minorHAnsi"/>
          <w:lang w:val="en-GB"/>
        </w:rPr>
      </w:pPr>
    </w:p>
    <w:p w:rsidR="00F11DCA" w:rsidRDefault="00F11DCA" w:rsidP="005644D4">
      <w:pPr>
        <w:pStyle w:val="ListParagraph"/>
        <w:ind w:left="360"/>
        <w:rPr>
          <w:rFonts w:asciiTheme="minorHAnsi" w:hAnsiTheme="minorHAnsi" w:cstheme="minorHAnsi"/>
          <w:lang w:val="en-GB"/>
        </w:rPr>
      </w:pPr>
    </w:p>
    <w:p w:rsidR="00F11DCA" w:rsidRDefault="00F11DCA" w:rsidP="005644D4">
      <w:pPr>
        <w:pStyle w:val="ListParagraph"/>
        <w:ind w:left="360"/>
        <w:rPr>
          <w:rFonts w:asciiTheme="minorHAnsi" w:hAnsiTheme="minorHAnsi" w:cstheme="minorHAnsi"/>
          <w:lang w:val="en-GB"/>
        </w:rPr>
      </w:pPr>
    </w:p>
    <w:p w:rsidR="00F11DCA" w:rsidRPr="005644D4" w:rsidRDefault="00F11DCA" w:rsidP="005644D4">
      <w:pPr>
        <w:pStyle w:val="ListParagraph"/>
        <w:ind w:left="360"/>
        <w:rPr>
          <w:rFonts w:asciiTheme="minorHAnsi" w:hAnsiTheme="minorHAnsi" w:cstheme="minorHAnsi"/>
          <w:lang w:val="en-GB"/>
        </w:rPr>
      </w:pPr>
    </w:p>
    <w:p w:rsidR="004A636D" w:rsidRPr="00AE3A58" w:rsidRDefault="004A636D" w:rsidP="004A636D">
      <w:pPr>
        <w:pStyle w:val="Caption"/>
        <w:numPr>
          <w:ilvl w:val="0"/>
          <w:numId w:val="5"/>
        </w:numPr>
        <w:tabs>
          <w:tab w:val="clear" w:pos="4680"/>
        </w:tabs>
        <w:spacing w:before="120" w:line="480" w:lineRule="auto"/>
        <w:rPr>
          <w:rFonts w:asciiTheme="minorHAnsi" w:hAnsiTheme="minorHAnsi" w:cstheme="minorHAnsi"/>
          <w:sz w:val="24"/>
        </w:rPr>
      </w:pPr>
      <w:r w:rsidRPr="00AE3A58">
        <w:rPr>
          <w:rFonts w:asciiTheme="minorHAnsi" w:hAnsiTheme="minorHAnsi" w:cstheme="minorHAnsi"/>
          <w:b w:val="0"/>
          <w:spacing w:val="2"/>
          <w:sz w:val="24"/>
        </w:rPr>
        <w:t>Extracurricular activities.</w:t>
      </w:r>
    </w:p>
    <w:p w:rsidR="004A636D" w:rsidRPr="00AE3A58" w:rsidRDefault="004A636D" w:rsidP="004A636D">
      <w:pPr>
        <w:pStyle w:val="Caption"/>
        <w:tabs>
          <w:tab w:val="clear" w:pos="4680"/>
        </w:tabs>
        <w:spacing w:line="360" w:lineRule="auto"/>
        <w:ind w:left="720" w:hanging="720"/>
        <w:rPr>
          <w:rFonts w:asciiTheme="minorHAnsi" w:hAnsiTheme="minorHAnsi" w:cstheme="minorHAnsi"/>
          <w:spacing w:val="2"/>
          <w:sz w:val="24"/>
        </w:rPr>
      </w:pPr>
      <w:r w:rsidRPr="00AE3A58">
        <w:rPr>
          <w:rFonts w:asciiTheme="minorHAnsi" w:hAnsiTheme="minorHAnsi" w:cstheme="minorHAnsi"/>
          <w:b w:val="0"/>
          <w:spacing w:val="2"/>
          <w:sz w:val="24"/>
        </w:rPr>
        <w:t xml:space="preserve">11.  </w:t>
      </w:r>
      <w:r w:rsidRPr="00AE3A58">
        <w:rPr>
          <w:rFonts w:asciiTheme="minorHAnsi" w:hAnsiTheme="minorHAnsi" w:cstheme="minorHAnsi"/>
          <w:b w:val="0"/>
          <w:spacing w:val="4"/>
          <w:sz w:val="24"/>
        </w:rPr>
        <w:t xml:space="preserve">Name, Complete Postal Address and Phone Number of </w:t>
      </w:r>
      <w:r w:rsidR="00910F2B">
        <w:rPr>
          <w:rFonts w:asciiTheme="minorHAnsi" w:hAnsiTheme="minorHAnsi" w:cstheme="minorHAnsi"/>
          <w:b w:val="0"/>
          <w:spacing w:val="4"/>
          <w:sz w:val="24"/>
        </w:rPr>
        <w:t>TWO</w:t>
      </w:r>
      <w:r w:rsidRPr="00AE3A58">
        <w:rPr>
          <w:rFonts w:asciiTheme="minorHAnsi" w:hAnsiTheme="minorHAnsi" w:cstheme="minorHAnsi"/>
          <w:b w:val="0"/>
          <w:spacing w:val="4"/>
          <w:sz w:val="24"/>
        </w:rPr>
        <w:t xml:space="preserve"> referees should be given below. </w:t>
      </w:r>
    </w:p>
    <w:p w:rsidR="004A636D" w:rsidRPr="00AE3A58" w:rsidRDefault="004A636D" w:rsidP="004A636D">
      <w:pPr>
        <w:rPr>
          <w:rFonts w:asciiTheme="minorHAnsi" w:hAnsiTheme="minorHAnsi" w:cstheme="minorHAnsi"/>
          <w:spacing w:val="2"/>
        </w:rPr>
      </w:pPr>
      <w:r w:rsidRPr="00AE3A58">
        <w:rPr>
          <w:rFonts w:asciiTheme="minorHAnsi" w:hAnsiTheme="minorHAnsi" w:cstheme="minorHAnsi"/>
          <w:spacing w:val="2"/>
        </w:rPr>
        <w:t>12.  Certified that information furnished above are correct to the best of my knowledge.</w:t>
      </w:r>
    </w:p>
    <w:p w:rsidR="004A636D" w:rsidRPr="00AE3A58" w:rsidRDefault="004A636D" w:rsidP="004A636D">
      <w:pPr>
        <w:jc w:val="right"/>
        <w:rPr>
          <w:rFonts w:asciiTheme="minorHAnsi" w:hAnsiTheme="minorHAnsi" w:cstheme="minorHAnsi"/>
          <w:b/>
          <w:bCs/>
          <w:spacing w:val="2"/>
        </w:rPr>
      </w:pPr>
    </w:p>
    <w:p w:rsidR="004A636D" w:rsidRDefault="004A636D" w:rsidP="004A636D">
      <w:pPr>
        <w:jc w:val="right"/>
        <w:rPr>
          <w:rFonts w:asciiTheme="minorHAnsi" w:hAnsiTheme="minorHAnsi" w:cstheme="minorHAnsi"/>
          <w:b/>
          <w:bCs/>
          <w:spacing w:val="2"/>
        </w:rPr>
      </w:pPr>
    </w:p>
    <w:p w:rsidR="00084B59" w:rsidRDefault="00084B59" w:rsidP="004A636D">
      <w:pPr>
        <w:jc w:val="right"/>
        <w:rPr>
          <w:rFonts w:asciiTheme="minorHAnsi" w:hAnsiTheme="minorHAnsi" w:cstheme="minorHAnsi"/>
          <w:b/>
          <w:bCs/>
          <w:spacing w:val="2"/>
        </w:rPr>
      </w:pPr>
    </w:p>
    <w:p w:rsidR="00084B59" w:rsidRPr="00AE3A58" w:rsidRDefault="00084B59" w:rsidP="004A636D">
      <w:pPr>
        <w:jc w:val="right"/>
        <w:rPr>
          <w:rFonts w:asciiTheme="minorHAnsi" w:hAnsiTheme="minorHAnsi" w:cstheme="minorHAnsi"/>
          <w:b/>
          <w:bCs/>
          <w:spacing w:val="2"/>
        </w:rPr>
      </w:pPr>
      <w:bookmarkStart w:id="0" w:name="_GoBack"/>
      <w:bookmarkEnd w:id="0"/>
    </w:p>
    <w:p w:rsidR="004A636D" w:rsidRPr="00AE3A58" w:rsidRDefault="004A636D" w:rsidP="004A636D">
      <w:pPr>
        <w:jc w:val="right"/>
        <w:rPr>
          <w:rFonts w:asciiTheme="minorHAnsi" w:hAnsiTheme="minorHAnsi" w:cstheme="minorHAnsi"/>
          <w:b/>
          <w:bCs/>
          <w:spacing w:val="2"/>
        </w:rPr>
      </w:pPr>
    </w:p>
    <w:p w:rsidR="004A636D" w:rsidRDefault="004A636D" w:rsidP="004A636D">
      <w:pPr>
        <w:pStyle w:val="BodyTextIndent2"/>
        <w:spacing w:line="264" w:lineRule="auto"/>
        <w:ind w:left="0"/>
        <w:jc w:val="center"/>
      </w:pPr>
      <w:r w:rsidRPr="00AE3A58">
        <w:rPr>
          <w:rFonts w:asciiTheme="minorHAnsi" w:hAnsiTheme="minorHAnsi" w:cstheme="minorHAnsi"/>
          <w:b/>
          <w:spacing w:val="2"/>
          <w:sz w:val="24"/>
        </w:rPr>
        <w:t xml:space="preserve">Place: </w:t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  <w:t xml:space="preserve">Date: </w:t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</w:r>
      <w:r w:rsidRPr="00AE3A58">
        <w:rPr>
          <w:rFonts w:asciiTheme="minorHAnsi" w:hAnsiTheme="minorHAnsi" w:cstheme="minorHAnsi"/>
          <w:b/>
          <w:spacing w:val="2"/>
          <w:sz w:val="24"/>
        </w:rPr>
        <w:tab/>
        <w:t>(Signature of the Applicant)</w:t>
      </w:r>
    </w:p>
    <w:p w:rsidR="004A636D" w:rsidRPr="00140F0D" w:rsidRDefault="004A636D" w:rsidP="00791DCC">
      <w:pPr>
        <w:spacing w:before="0" w:after="0" w:line="240" w:lineRule="auto"/>
        <w:jc w:val="right"/>
        <w:rPr>
          <w:b/>
          <w:spacing w:val="2"/>
        </w:rPr>
      </w:pPr>
    </w:p>
    <w:sectPr w:rsidR="004A636D" w:rsidRPr="00140F0D" w:rsidSect="00C25F86">
      <w:footerReference w:type="even" r:id="rId9"/>
      <w:footerReference w:type="default" r:id="rId10"/>
      <w:pgSz w:w="11909" w:h="16834" w:code="9"/>
      <w:pgMar w:top="720" w:right="1008" w:bottom="720" w:left="100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2F49" w:rsidRDefault="00F82F49">
      <w:r>
        <w:separator/>
      </w:r>
    </w:p>
  </w:endnote>
  <w:endnote w:type="continuationSeparator" w:id="0">
    <w:p w:rsidR="00F82F49" w:rsidRDefault="00F82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 Serif P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545D" w:rsidRDefault="00831059" w:rsidP="00CB1D8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7545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7545D" w:rsidRDefault="00E7545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545D" w:rsidRDefault="00E7545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2F49" w:rsidRDefault="00F82F49">
      <w:r>
        <w:separator/>
      </w:r>
    </w:p>
  </w:footnote>
  <w:footnote w:type="continuationSeparator" w:id="0">
    <w:p w:rsidR="00F82F49" w:rsidRDefault="00F82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7F4CE6"/>
    <w:multiLevelType w:val="hybridMultilevel"/>
    <w:tmpl w:val="B974384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9E7EBD"/>
    <w:multiLevelType w:val="hybridMultilevel"/>
    <w:tmpl w:val="55343D2A"/>
    <w:lvl w:ilvl="0" w:tplc="F00694B4">
      <w:start w:val="1"/>
      <w:numFmt w:val="lowerLetter"/>
      <w:lvlText w:val="%1)"/>
      <w:lvlJc w:val="left"/>
      <w:pPr>
        <w:ind w:left="372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92" w:hanging="360"/>
      </w:pPr>
    </w:lvl>
    <w:lvl w:ilvl="2" w:tplc="4009001B" w:tentative="1">
      <w:start w:val="1"/>
      <w:numFmt w:val="lowerRoman"/>
      <w:lvlText w:val="%3."/>
      <w:lvlJc w:val="right"/>
      <w:pPr>
        <w:ind w:left="1812" w:hanging="180"/>
      </w:pPr>
    </w:lvl>
    <w:lvl w:ilvl="3" w:tplc="4009000F" w:tentative="1">
      <w:start w:val="1"/>
      <w:numFmt w:val="decimal"/>
      <w:lvlText w:val="%4."/>
      <w:lvlJc w:val="left"/>
      <w:pPr>
        <w:ind w:left="2532" w:hanging="360"/>
      </w:pPr>
    </w:lvl>
    <w:lvl w:ilvl="4" w:tplc="40090019" w:tentative="1">
      <w:start w:val="1"/>
      <w:numFmt w:val="lowerLetter"/>
      <w:lvlText w:val="%5."/>
      <w:lvlJc w:val="left"/>
      <w:pPr>
        <w:ind w:left="3252" w:hanging="360"/>
      </w:pPr>
    </w:lvl>
    <w:lvl w:ilvl="5" w:tplc="4009001B" w:tentative="1">
      <w:start w:val="1"/>
      <w:numFmt w:val="lowerRoman"/>
      <w:lvlText w:val="%6."/>
      <w:lvlJc w:val="right"/>
      <w:pPr>
        <w:ind w:left="3972" w:hanging="180"/>
      </w:pPr>
    </w:lvl>
    <w:lvl w:ilvl="6" w:tplc="4009000F" w:tentative="1">
      <w:start w:val="1"/>
      <w:numFmt w:val="decimal"/>
      <w:lvlText w:val="%7."/>
      <w:lvlJc w:val="left"/>
      <w:pPr>
        <w:ind w:left="4692" w:hanging="360"/>
      </w:pPr>
    </w:lvl>
    <w:lvl w:ilvl="7" w:tplc="40090019" w:tentative="1">
      <w:start w:val="1"/>
      <w:numFmt w:val="lowerLetter"/>
      <w:lvlText w:val="%8."/>
      <w:lvlJc w:val="left"/>
      <w:pPr>
        <w:ind w:left="5412" w:hanging="360"/>
      </w:pPr>
    </w:lvl>
    <w:lvl w:ilvl="8" w:tplc="40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2">
    <w:nsid w:val="05AA764C"/>
    <w:multiLevelType w:val="hybridMultilevel"/>
    <w:tmpl w:val="2B9431E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F18F4F8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A43DB2"/>
    <w:multiLevelType w:val="hybridMultilevel"/>
    <w:tmpl w:val="8FC02E58"/>
    <w:lvl w:ilvl="0" w:tplc="22B854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AC0FC1"/>
    <w:multiLevelType w:val="hybridMultilevel"/>
    <w:tmpl w:val="926250F8"/>
    <w:lvl w:ilvl="0" w:tplc="5DAC0F26">
      <w:start w:val="1"/>
      <w:numFmt w:val="lowerLetter"/>
      <w:lvlText w:val="%1)"/>
      <w:lvlJc w:val="left"/>
      <w:pPr>
        <w:ind w:left="37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92" w:hanging="360"/>
      </w:pPr>
    </w:lvl>
    <w:lvl w:ilvl="2" w:tplc="4009001B" w:tentative="1">
      <w:start w:val="1"/>
      <w:numFmt w:val="lowerRoman"/>
      <w:lvlText w:val="%3."/>
      <w:lvlJc w:val="right"/>
      <w:pPr>
        <w:ind w:left="1812" w:hanging="180"/>
      </w:pPr>
    </w:lvl>
    <w:lvl w:ilvl="3" w:tplc="4009000F" w:tentative="1">
      <w:start w:val="1"/>
      <w:numFmt w:val="decimal"/>
      <w:lvlText w:val="%4."/>
      <w:lvlJc w:val="left"/>
      <w:pPr>
        <w:ind w:left="2532" w:hanging="360"/>
      </w:pPr>
    </w:lvl>
    <w:lvl w:ilvl="4" w:tplc="40090019" w:tentative="1">
      <w:start w:val="1"/>
      <w:numFmt w:val="lowerLetter"/>
      <w:lvlText w:val="%5."/>
      <w:lvlJc w:val="left"/>
      <w:pPr>
        <w:ind w:left="3252" w:hanging="360"/>
      </w:pPr>
    </w:lvl>
    <w:lvl w:ilvl="5" w:tplc="4009001B" w:tentative="1">
      <w:start w:val="1"/>
      <w:numFmt w:val="lowerRoman"/>
      <w:lvlText w:val="%6."/>
      <w:lvlJc w:val="right"/>
      <w:pPr>
        <w:ind w:left="3972" w:hanging="180"/>
      </w:pPr>
    </w:lvl>
    <w:lvl w:ilvl="6" w:tplc="4009000F" w:tentative="1">
      <w:start w:val="1"/>
      <w:numFmt w:val="decimal"/>
      <w:lvlText w:val="%7."/>
      <w:lvlJc w:val="left"/>
      <w:pPr>
        <w:ind w:left="4692" w:hanging="360"/>
      </w:pPr>
    </w:lvl>
    <w:lvl w:ilvl="7" w:tplc="40090019" w:tentative="1">
      <w:start w:val="1"/>
      <w:numFmt w:val="lowerLetter"/>
      <w:lvlText w:val="%8."/>
      <w:lvlJc w:val="left"/>
      <w:pPr>
        <w:ind w:left="5412" w:hanging="360"/>
      </w:pPr>
    </w:lvl>
    <w:lvl w:ilvl="8" w:tplc="40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5">
    <w:nsid w:val="0C751A28"/>
    <w:multiLevelType w:val="hybridMultilevel"/>
    <w:tmpl w:val="A1D26B40"/>
    <w:lvl w:ilvl="0" w:tplc="EA66EEF4">
      <w:start w:val="1"/>
      <w:numFmt w:val="lowerLetter"/>
      <w:lvlText w:val="%1)"/>
      <w:lvlJc w:val="left"/>
      <w:pPr>
        <w:ind w:left="372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92" w:hanging="360"/>
      </w:pPr>
    </w:lvl>
    <w:lvl w:ilvl="2" w:tplc="4009001B" w:tentative="1">
      <w:start w:val="1"/>
      <w:numFmt w:val="lowerRoman"/>
      <w:lvlText w:val="%3."/>
      <w:lvlJc w:val="right"/>
      <w:pPr>
        <w:ind w:left="1812" w:hanging="180"/>
      </w:pPr>
    </w:lvl>
    <w:lvl w:ilvl="3" w:tplc="4009000F" w:tentative="1">
      <w:start w:val="1"/>
      <w:numFmt w:val="decimal"/>
      <w:lvlText w:val="%4."/>
      <w:lvlJc w:val="left"/>
      <w:pPr>
        <w:ind w:left="2532" w:hanging="360"/>
      </w:pPr>
    </w:lvl>
    <w:lvl w:ilvl="4" w:tplc="40090019" w:tentative="1">
      <w:start w:val="1"/>
      <w:numFmt w:val="lowerLetter"/>
      <w:lvlText w:val="%5."/>
      <w:lvlJc w:val="left"/>
      <w:pPr>
        <w:ind w:left="3252" w:hanging="360"/>
      </w:pPr>
    </w:lvl>
    <w:lvl w:ilvl="5" w:tplc="4009001B" w:tentative="1">
      <w:start w:val="1"/>
      <w:numFmt w:val="lowerRoman"/>
      <w:lvlText w:val="%6."/>
      <w:lvlJc w:val="right"/>
      <w:pPr>
        <w:ind w:left="3972" w:hanging="180"/>
      </w:pPr>
    </w:lvl>
    <w:lvl w:ilvl="6" w:tplc="4009000F" w:tentative="1">
      <w:start w:val="1"/>
      <w:numFmt w:val="decimal"/>
      <w:lvlText w:val="%7."/>
      <w:lvlJc w:val="left"/>
      <w:pPr>
        <w:ind w:left="4692" w:hanging="360"/>
      </w:pPr>
    </w:lvl>
    <w:lvl w:ilvl="7" w:tplc="40090019" w:tentative="1">
      <w:start w:val="1"/>
      <w:numFmt w:val="lowerLetter"/>
      <w:lvlText w:val="%8."/>
      <w:lvlJc w:val="left"/>
      <w:pPr>
        <w:ind w:left="5412" w:hanging="360"/>
      </w:pPr>
    </w:lvl>
    <w:lvl w:ilvl="8" w:tplc="40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6">
    <w:nsid w:val="0FA56046"/>
    <w:multiLevelType w:val="hybridMultilevel"/>
    <w:tmpl w:val="C46866D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0206DA"/>
    <w:multiLevelType w:val="multilevel"/>
    <w:tmpl w:val="2B9431EC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20501E"/>
    <w:multiLevelType w:val="hybridMultilevel"/>
    <w:tmpl w:val="B41E9AE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85407D"/>
    <w:multiLevelType w:val="hybridMultilevel"/>
    <w:tmpl w:val="86FA953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DD2E43"/>
    <w:multiLevelType w:val="hybridMultilevel"/>
    <w:tmpl w:val="B3EE30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AD4FAC"/>
    <w:multiLevelType w:val="hybridMultilevel"/>
    <w:tmpl w:val="8ED629BC"/>
    <w:lvl w:ilvl="0" w:tplc="40090019">
      <w:start w:val="1"/>
      <w:numFmt w:val="lowerLetter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2">
    <w:nsid w:val="24EC1AAB"/>
    <w:multiLevelType w:val="hybridMultilevel"/>
    <w:tmpl w:val="B9B04D0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3273BC"/>
    <w:multiLevelType w:val="hybridMultilevel"/>
    <w:tmpl w:val="9630471A"/>
    <w:lvl w:ilvl="0" w:tplc="8C24E244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CAB5861"/>
    <w:multiLevelType w:val="hybridMultilevel"/>
    <w:tmpl w:val="47804E94"/>
    <w:lvl w:ilvl="0" w:tplc="E1808366">
      <w:start w:val="2"/>
      <w:numFmt w:val="decimal"/>
      <w:lvlText w:val="%1."/>
      <w:lvlJc w:val="left"/>
      <w:pPr>
        <w:tabs>
          <w:tab w:val="num" w:pos="720"/>
        </w:tabs>
        <w:ind w:left="720" w:hanging="295"/>
      </w:pPr>
      <w:rPr>
        <w:rFonts w:ascii="Times New Roman" w:hAnsi="Times New Roman" w:hint="default"/>
        <w:b w:val="0"/>
        <w:i w:val="0"/>
        <w:sz w:val="22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FF92913"/>
    <w:multiLevelType w:val="hybridMultilevel"/>
    <w:tmpl w:val="07F8385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8FC678C"/>
    <w:multiLevelType w:val="hybridMultilevel"/>
    <w:tmpl w:val="92EE50E4"/>
    <w:lvl w:ilvl="0" w:tplc="8A5ED47E">
      <w:start w:val="1"/>
      <w:numFmt w:val="lowerLetter"/>
      <w:lvlText w:val="%1)"/>
      <w:lvlJc w:val="left"/>
      <w:pPr>
        <w:ind w:left="372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92" w:hanging="360"/>
      </w:pPr>
    </w:lvl>
    <w:lvl w:ilvl="2" w:tplc="4009001B" w:tentative="1">
      <w:start w:val="1"/>
      <w:numFmt w:val="lowerRoman"/>
      <w:lvlText w:val="%3."/>
      <w:lvlJc w:val="right"/>
      <w:pPr>
        <w:ind w:left="1812" w:hanging="180"/>
      </w:pPr>
    </w:lvl>
    <w:lvl w:ilvl="3" w:tplc="4009000F" w:tentative="1">
      <w:start w:val="1"/>
      <w:numFmt w:val="decimal"/>
      <w:lvlText w:val="%4."/>
      <w:lvlJc w:val="left"/>
      <w:pPr>
        <w:ind w:left="2532" w:hanging="360"/>
      </w:pPr>
    </w:lvl>
    <w:lvl w:ilvl="4" w:tplc="40090019" w:tentative="1">
      <w:start w:val="1"/>
      <w:numFmt w:val="lowerLetter"/>
      <w:lvlText w:val="%5."/>
      <w:lvlJc w:val="left"/>
      <w:pPr>
        <w:ind w:left="3252" w:hanging="360"/>
      </w:pPr>
    </w:lvl>
    <w:lvl w:ilvl="5" w:tplc="4009001B" w:tentative="1">
      <w:start w:val="1"/>
      <w:numFmt w:val="lowerRoman"/>
      <w:lvlText w:val="%6."/>
      <w:lvlJc w:val="right"/>
      <w:pPr>
        <w:ind w:left="3972" w:hanging="180"/>
      </w:pPr>
    </w:lvl>
    <w:lvl w:ilvl="6" w:tplc="4009000F" w:tentative="1">
      <w:start w:val="1"/>
      <w:numFmt w:val="decimal"/>
      <w:lvlText w:val="%7."/>
      <w:lvlJc w:val="left"/>
      <w:pPr>
        <w:ind w:left="4692" w:hanging="360"/>
      </w:pPr>
    </w:lvl>
    <w:lvl w:ilvl="7" w:tplc="40090019" w:tentative="1">
      <w:start w:val="1"/>
      <w:numFmt w:val="lowerLetter"/>
      <w:lvlText w:val="%8."/>
      <w:lvlJc w:val="left"/>
      <w:pPr>
        <w:ind w:left="5412" w:hanging="360"/>
      </w:pPr>
    </w:lvl>
    <w:lvl w:ilvl="8" w:tplc="40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17">
    <w:nsid w:val="39605DA2"/>
    <w:multiLevelType w:val="hybridMultilevel"/>
    <w:tmpl w:val="D18EDF7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4B33E5"/>
    <w:multiLevelType w:val="hybridMultilevel"/>
    <w:tmpl w:val="28FCA3CE"/>
    <w:lvl w:ilvl="0" w:tplc="EB7A350A">
      <w:start w:val="1"/>
      <w:numFmt w:val="lowerLetter"/>
      <w:lvlText w:val="%1)"/>
      <w:lvlJc w:val="left"/>
      <w:pPr>
        <w:ind w:left="37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92" w:hanging="360"/>
      </w:pPr>
    </w:lvl>
    <w:lvl w:ilvl="2" w:tplc="0409001B" w:tentative="1">
      <w:start w:val="1"/>
      <w:numFmt w:val="lowerRoman"/>
      <w:lvlText w:val="%3."/>
      <w:lvlJc w:val="right"/>
      <w:pPr>
        <w:ind w:left="1812" w:hanging="180"/>
      </w:pPr>
    </w:lvl>
    <w:lvl w:ilvl="3" w:tplc="0409000F" w:tentative="1">
      <w:start w:val="1"/>
      <w:numFmt w:val="decimal"/>
      <w:lvlText w:val="%4."/>
      <w:lvlJc w:val="left"/>
      <w:pPr>
        <w:ind w:left="2532" w:hanging="360"/>
      </w:pPr>
    </w:lvl>
    <w:lvl w:ilvl="4" w:tplc="04090019" w:tentative="1">
      <w:start w:val="1"/>
      <w:numFmt w:val="lowerLetter"/>
      <w:lvlText w:val="%5."/>
      <w:lvlJc w:val="left"/>
      <w:pPr>
        <w:ind w:left="3252" w:hanging="360"/>
      </w:pPr>
    </w:lvl>
    <w:lvl w:ilvl="5" w:tplc="0409001B" w:tentative="1">
      <w:start w:val="1"/>
      <w:numFmt w:val="lowerRoman"/>
      <w:lvlText w:val="%6."/>
      <w:lvlJc w:val="right"/>
      <w:pPr>
        <w:ind w:left="3972" w:hanging="180"/>
      </w:pPr>
    </w:lvl>
    <w:lvl w:ilvl="6" w:tplc="0409000F" w:tentative="1">
      <w:start w:val="1"/>
      <w:numFmt w:val="decimal"/>
      <w:lvlText w:val="%7."/>
      <w:lvlJc w:val="left"/>
      <w:pPr>
        <w:ind w:left="4692" w:hanging="360"/>
      </w:pPr>
    </w:lvl>
    <w:lvl w:ilvl="7" w:tplc="04090019" w:tentative="1">
      <w:start w:val="1"/>
      <w:numFmt w:val="lowerLetter"/>
      <w:lvlText w:val="%8."/>
      <w:lvlJc w:val="left"/>
      <w:pPr>
        <w:ind w:left="5412" w:hanging="360"/>
      </w:pPr>
    </w:lvl>
    <w:lvl w:ilvl="8" w:tplc="04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19">
    <w:nsid w:val="40C87E4F"/>
    <w:multiLevelType w:val="multilevel"/>
    <w:tmpl w:val="47804E9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295"/>
      </w:pPr>
      <w:rPr>
        <w:rFonts w:ascii="Times New Roman" w:hAnsi="Times New Roman" w:hint="default"/>
        <w:b w:val="0"/>
        <w:i w:val="0"/>
        <w:sz w:val="22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2143ECF"/>
    <w:multiLevelType w:val="hybridMultilevel"/>
    <w:tmpl w:val="B3704C60"/>
    <w:lvl w:ilvl="0" w:tplc="4D4272E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2782E83"/>
    <w:multiLevelType w:val="hybridMultilevel"/>
    <w:tmpl w:val="3814E640"/>
    <w:lvl w:ilvl="0" w:tplc="58F67258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  <w:szCs w:val="20"/>
      </w:rPr>
    </w:lvl>
    <w:lvl w:ilvl="1" w:tplc="FAAC383E">
      <w:start w:val="1"/>
      <w:numFmt w:val="lowerLetter"/>
      <w:lvlText w:val="(%2)"/>
      <w:lvlJc w:val="left"/>
      <w:pPr>
        <w:ind w:left="15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3AA0B6A"/>
    <w:multiLevelType w:val="hybridMultilevel"/>
    <w:tmpl w:val="4830CD5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6CC372E"/>
    <w:multiLevelType w:val="hybridMultilevel"/>
    <w:tmpl w:val="2F6C9E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A8C1D82"/>
    <w:multiLevelType w:val="hybridMultilevel"/>
    <w:tmpl w:val="83DCF2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B5B196B"/>
    <w:multiLevelType w:val="hybridMultilevel"/>
    <w:tmpl w:val="C46866D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C615A3F"/>
    <w:multiLevelType w:val="hybridMultilevel"/>
    <w:tmpl w:val="DC8C9F5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32757FD"/>
    <w:multiLevelType w:val="hybridMultilevel"/>
    <w:tmpl w:val="89561B84"/>
    <w:lvl w:ilvl="0" w:tplc="8BBE58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BFF0474"/>
    <w:multiLevelType w:val="hybridMultilevel"/>
    <w:tmpl w:val="148C89C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D6400EE"/>
    <w:multiLevelType w:val="hybridMultilevel"/>
    <w:tmpl w:val="C46866D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970A09"/>
    <w:multiLevelType w:val="hybridMultilevel"/>
    <w:tmpl w:val="51B86630"/>
    <w:lvl w:ilvl="0" w:tplc="A184C672">
      <w:start w:val="1"/>
      <w:numFmt w:val="decimal"/>
      <w:lvlText w:val="%1."/>
      <w:lvlJc w:val="left"/>
      <w:pPr>
        <w:tabs>
          <w:tab w:val="num" w:pos="655"/>
        </w:tabs>
        <w:ind w:left="655" w:hanging="295"/>
      </w:pPr>
      <w:rPr>
        <w:rFonts w:ascii="Times New Roman" w:hAnsi="Times New Roman" w:hint="default"/>
        <w:b w:val="0"/>
        <w:i w:val="0"/>
        <w:sz w:val="22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C61A62"/>
    <w:multiLevelType w:val="hybridMultilevel"/>
    <w:tmpl w:val="5B02D2E2"/>
    <w:lvl w:ilvl="0" w:tplc="60EE0676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2">
    <w:nsid w:val="60CF3FE6"/>
    <w:multiLevelType w:val="hybridMultilevel"/>
    <w:tmpl w:val="24204C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2C72BC8"/>
    <w:multiLevelType w:val="hybridMultilevel"/>
    <w:tmpl w:val="182460E0"/>
    <w:lvl w:ilvl="0" w:tplc="C292EFB2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C31534A"/>
    <w:multiLevelType w:val="hybridMultilevel"/>
    <w:tmpl w:val="5B02D2E2"/>
    <w:lvl w:ilvl="0" w:tplc="60EE0676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5">
    <w:nsid w:val="6C670173"/>
    <w:multiLevelType w:val="hybridMultilevel"/>
    <w:tmpl w:val="47804E94"/>
    <w:lvl w:ilvl="0" w:tplc="E1808366">
      <w:start w:val="2"/>
      <w:numFmt w:val="decimal"/>
      <w:lvlText w:val="%1."/>
      <w:lvlJc w:val="left"/>
      <w:pPr>
        <w:tabs>
          <w:tab w:val="num" w:pos="720"/>
        </w:tabs>
        <w:ind w:left="720" w:hanging="295"/>
      </w:pPr>
      <w:rPr>
        <w:rFonts w:ascii="Times New Roman" w:hAnsi="Times New Roman" w:hint="default"/>
        <w:b w:val="0"/>
        <w:i w:val="0"/>
        <w:sz w:val="22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1CB36A5"/>
    <w:multiLevelType w:val="hybridMultilevel"/>
    <w:tmpl w:val="93803584"/>
    <w:lvl w:ilvl="0" w:tplc="A0404710">
      <w:start w:val="1"/>
      <w:numFmt w:val="lowerLetter"/>
      <w:lvlText w:val="%1)"/>
      <w:lvlJc w:val="left"/>
      <w:pPr>
        <w:ind w:left="37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92" w:hanging="360"/>
      </w:pPr>
    </w:lvl>
    <w:lvl w:ilvl="2" w:tplc="4009001B" w:tentative="1">
      <w:start w:val="1"/>
      <w:numFmt w:val="lowerRoman"/>
      <w:lvlText w:val="%3."/>
      <w:lvlJc w:val="right"/>
      <w:pPr>
        <w:ind w:left="1812" w:hanging="180"/>
      </w:pPr>
    </w:lvl>
    <w:lvl w:ilvl="3" w:tplc="4009000F" w:tentative="1">
      <w:start w:val="1"/>
      <w:numFmt w:val="decimal"/>
      <w:lvlText w:val="%4."/>
      <w:lvlJc w:val="left"/>
      <w:pPr>
        <w:ind w:left="2532" w:hanging="360"/>
      </w:pPr>
    </w:lvl>
    <w:lvl w:ilvl="4" w:tplc="40090019" w:tentative="1">
      <w:start w:val="1"/>
      <w:numFmt w:val="lowerLetter"/>
      <w:lvlText w:val="%5."/>
      <w:lvlJc w:val="left"/>
      <w:pPr>
        <w:ind w:left="3252" w:hanging="360"/>
      </w:pPr>
    </w:lvl>
    <w:lvl w:ilvl="5" w:tplc="4009001B" w:tentative="1">
      <w:start w:val="1"/>
      <w:numFmt w:val="lowerRoman"/>
      <w:lvlText w:val="%6."/>
      <w:lvlJc w:val="right"/>
      <w:pPr>
        <w:ind w:left="3972" w:hanging="180"/>
      </w:pPr>
    </w:lvl>
    <w:lvl w:ilvl="6" w:tplc="4009000F" w:tentative="1">
      <w:start w:val="1"/>
      <w:numFmt w:val="decimal"/>
      <w:lvlText w:val="%7."/>
      <w:lvlJc w:val="left"/>
      <w:pPr>
        <w:ind w:left="4692" w:hanging="360"/>
      </w:pPr>
    </w:lvl>
    <w:lvl w:ilvl="7" w:tplc="40090019" w:tentative="1">
      <w:start w:val="1"/>
      <w:numFmt w:val="lowerLetter"/>
      <w:lvlText w:val="%8."/>
      <w:lvlJc w:val="left"/>
      <w:pPr>
        <w:ind w:left="5412" w:hanging="360"/>
      </w:pPr>
    </w:lvl>
    <w:lvl w:ilvl="8" w:tplc="4009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37">
    <w:nsid w:val="771F40D4"/>
    <w:multiLevelType w:val="hybridMultilevel"/>
    <w:tmpl w:val="9DF2E7EC"/>
    <w:lvl w:ilvl="0" w:tplc="0409000F">
      <w:start w:val="1"/>
      <w:numFmt w:val="decimal"/>
      <w:lvlText w:val="%1."/>
      <w:lvlJc w:val="left"/>
      <w:pPr>
        <w:ind w:left="933" w:hanging="360"/>
      </w:pPr>
    </w:lvl>
    <w:lvl w:ilvl="1" w:tplc="04090019" w:tentative="1">
      <w:start w:val="1"/>
      <w:numFmt w:val="lowerLetter"/>
      <w:lvlText w:val="%2."/>
      <w:lvlJc w:val="left"/>
      <w:pPr>
        <w:ind w:left="1653" w:hanging="360"/>
      </w:pPr>
    </w:lvl>
    <w:lvl w:ilvl="2" w:tplc="0409001B" w:tentative="1">
      <w:start w:val="1"/>
      <w:numFmt w:val="lowerRoman"/>
      <w:lvlText w:val="%3."/>
      <w:lvlJc w:val="right"/>
      <w:pPr>
        <w:ind w:left="2373" w:hanging="180"/>
      </w:pPr>
    </w:lvl>
    <w:lvl w:ilvl="3" w:tplc="0409000F" w:tentative="1">
      <w:start w:val="1"/>
      <w:numFmt w:val="decimal"/>
      <w:lvlText w:val="%4."/>
      <w:lvlJc w:val="left"/>
      <w:pPr>
        <w:ind w:left="3093" w:hanging="360"/>
      </w:pPr>
    </w:lvl>
    <w:lvl w:ilvl="4" w:tplc="04090019" w:tentative="1">
      <w:start w:val="1"/>
      <w:numFmt w:val="lowerLetter"/>
      <w:lvlText w:val="%5."/>
      <w:lvlJc w:val="left"/>
      <w:pPr>
        <w:ind w:left="3813" w:hanging="360"/>
      </w:pPr>
    </w:lvl>
    <w:lvl w:ilvl="5" w:tplc="0409001B" w:tentative="1">
      <w:start w:val="1"/>
      <w:numFmt w:val="lowerRoman"/>
      <w:lvlText w:val="%6."/>
      <w:lvlJc w:val="right"/>
      <w:pPr>
        <w:ind w:left="4533" w:hanging="180"/>
      </w:pPr>
    </w:lvl>
    <w:lvl w:ilvl="6" w:tplc="0409000F" w:tentative="1">
      <w:start w:val="1"/>
      <w:numFmt w:val="decimal"/>
      <w:lvlText w:val="%7."/>
      <w:lvlJc w:val="left"/>
      <w:pPr>
        <w:ind w:left="5253" w:hanging="360"/>
      </w:pPr>
    </w:lvl>
    <w:lvl w:ilvl="7" w:tplc="04090019" w:tentative="1">
      <w:start w:val="1"/>
      <w:numFmt w:val="lowerLetter"/>
      <w:lvlText w:val="%8."/>
      <w:lvlJc w:val="left"/>
      <w:pPr>
        <w:ind w:left="5973" w:hanging="360"/>
      </w:pPr>
    </w:lvl>
    <w:lvl w:ilvl="8" w:tplc="0409001B" w:tentative="1">
      <w:start w:val="1"/>
      <w:numFmt w:val="lowerRoman"/>
      <w:lvlText w:val="%9."/>
      <w:lvlJc w:val="right"/>
      <w:pPr>
        <w:ind w:left="6693" w:hanging="180"/>
      </w:pPr>
    </w:lvl>
  </w:abstractNum>
  <w:abstractNum w:abstractNumId="38">
    <w:nsid w:val="781474DA"/>
    <w:multiLevelType w:val="hybridMultilevel"/>
    <w:tmpl w:val="BCBE6E2C"/>
    <w:lvl w:ilvl="0" w:tplc="846EF9E0">
      <w:start w:val="1"/>
      <w:numFmt w:val="decimal"/>
      <w:lvlText w:val="(%1)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F0402B1"/>
    <w:multiLevelType w:val="hybridMultilevel"/>
    <w:tmpl w:val="EE5E35D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18F4F8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F5712D2"/>
    <w:multiLevelType w:val="hybridMultilevel"/>
    <w:tmpl w:val="A79CBB44"/>
    <w:lvl w:ilvl="0" w:tplc="B5C4B6EA">
      <w:start w:val="1"/>
      <w:numFmt w:val="lowerLetter"/>
      <w:lvlText w:val="%1)"/>
      <w:lvlJc w:val="left"/>
      <w:pPr>
        <w:ind w:left="372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92" w:hanging="360"/>
      </w:pPr>
    </w:lvl>
    <w:lvl w:ilvl="2" w:tplc="4009001B" w:tentative="1">
      <w:start w:val="1"/>
      <w:numFmt w:val="lowerRoman"/>
      <w:lvlText w:val="%3."/>
      <w:lvlJc w:val="right"/>
      <w:pPr>
        <w:ind w:left="1812" w:hanging="180"/>
      </w:pPr>
    </w:lvl>
    <w:lvl w:ilvl="3" w:tplc="4009000F" w:tentative="1">
      <w:start w:val="1"/>
      <w:numFmt w:val="decimal"/>
      <w:lvlText w:val="%4."/>
      <w:lvlJc w:val="left"/>
      <w:pPr>
        <w:ind w:left="2532" w:hanging="360"/>
      </w:pPr>
    </w:lvl>
    <w:lvl w:ilvl="4" w:tplc="40090019" w:tentative="1">
      <w:start w:val="1"/>
      <w:numFmt w:val="lowerLetter"/>
      <w:lvlText w:val="%5."/>
      <w:lvlJc w:val="left"/>
      <w:pPr>
        <w:ind w:left="3252" w:hanging="360"/>
      </w:pPr>
    </w:lvl>
    <w:lvl w:ilvl="5" w:tplc="4009001B" w:tentative="1">
      <w:start w:val="1"/>
      <w:numFmt w:val="lowerRoman"/>
      <w:lvlText w:val="%6."/>
      <w:lvlJc w:val="right"/>
      <w:pPr>
        <w:ind w:left="3972" w:hanging="180"/>
      </w:pPr>
    </w:lvl>
    <w:lvl w:ilvl="6" w:tplc="4009000F" w:tentative="1">
      <w:start w:val="1"/>
      <w:numFmt w:val="decimal"/>
      <w:lvlText w:val="%7."/>
      <w:lvlJc w:val="left"/>
      <w:pPr>
        <w:ind w:left="4692" w:hanging="360"/>
      </w:pPr>
    </w:lvl>
    <w:lvl w:ilvl="7" w:tplc="40090019" w:tentative="1">
      <w:start w:val="1"/>
      <w:numFmt w:val="lowerLetter"/>
      <w:lvlText w:val="%8."/>
      <w:lvlJc w:val="left"/>
      <w:pPr>
        <w:ind w:left="5412" w:hanging="360"/>
      </w:pPr>
    </w:lvl>
    <w:lvl w:ilvl="8" w:tplc="4009001B" w:tentative="1">
      <w:start w:val="1"/>
      <w:numFmt w:val="lowerRoman"/>
      <w:lvlText w:val="%9."/>
      <w:lvlJc w:val="right"/>
      <w:pPr>
        <w:ind w:left="6132" w:hanging="180"/>
      </w:pPr>
    </w:lvl>
  </w:abstractNum>
  <w:num w:numId="1">
    <w:abstractNumId w:val="35"/>
  </w:num>
  <w:num w:numId="2">
    <w:abstractNumId w:val="21"/>
  </w:num>
  <w:num w:numId="3">
    <w:abstractNumId w:val="27"/>
  </w:num>
  <w:num w:numId="4">
    <w:abstractNumId w:val="13"/>
  </w:num>
  <w:num w:numId="5">
    <w:abstractNumId w:val="20"/>
  </w:num>
  <w:num w:numId="6">
    <w:abstractNumId w:val="15"/>
  </w:num>
  <w:num w:numId="7">
    <w:abstractNumId w:val="0"/>
  </w:num>
  <w:num w:numId="8">
    <w:abstractNumId w:val="14"/>
  </w:num>
  <w:num w:numId="9">
    <w:abstractNumId w:val="12"/>
  </w:num>
  <w:num w:numId="10">
    <w:abstractNumId w:val="19"/>
  </w:num>
  <w:num w:numId="11">
    <w:abstractNumId w:val="30"/>
  </w:num>
  <w:num w:numId="12">
    <w:abstractNumId w:val="26"/>
  </w:num>
  <w:num w:numId="13">
    <w:abstractNumId w:val="28"/>
  </w:num>
  <w:num w:numId="14">
    <w:abstractNumId w:val="11"/>
  </w:num>
  <w:num w:numId="15">
    <w:abstractNumId w:val="8"/>
  </w:num>
  <w:num w:numId="16">
    <w:abstractNumId w:val="9"/>
  </w:num>
  <w:num w:numId="17">
    <w:abstractNumId w:val="2"/>
  </w:num>
  <w:num w:numId="18">
    <w:abstractNumId w:val="7"/>
  </w:num>
  <w:num w:numId="19">
    <w:abstractNumId w:val="39"/>
  </w:num>
  <w:num w:numId="20">
    <w:abstractNumId w:val="23"/>
  </w:num>
  <w:num w:numId="21">
    <w:abstractNumId w:val="17"/>
  </w:num>
  <w:num w:numId="22">
    <w:abstractNumId w:val="22"/>
  </w:num>
  <w:num w:numId="23">
    <w:abstractNumId w:val="10"/>
  </w:num>
  <w:num w:numId="24">
    <w:abstractNumId w:val="25"/>
  </w:num>
  <w:num w:numId="25">
    <w:abstractNumId w:val="6"/>
  </w:num>
  <w:num w:numId="26">
    <w:abstractNumId w:val="29"/>
  </w:num>
  <w:num w:numId="27">
    <w:abstractNumId w:val="38"/>
  </w:num>
  <w:num w:numId="28">
    <w:abstractNumId w:val="32"/>
  </w:num>
  <w:num w:numId="29">
    <w:abstractNumId w:val="34"/>
  </w:num>
  <w:num w:numId="30">
    <w:abstractNumId w:val="4"/>
  </w:num>
  <w:num w:numId="31">
    <w:abstractNumId w:val="36"/>
  </w:num>
  <w:num w:numId="32">
    <w:abstractNumId w:val="16"/>
  </w:num>
  <w:num w:numId="33">
    <w:abstractNumId w:val="40"/>
  </w:num>
  <w:num w:numId="34">
    <w:abstractNumId w:val="5"/>
  </w:num>
  <w:num w:numId="35">
    <w:abstractNumId w:val="1"/>
  </w:num>
  <w:num w:numId="36">
    <w:abstractNumId w:val="18"/>
  </w:num>
  <w:num w:numId="37">
    <w:abstractNumId w:val="31"/>
  </w:num>
  <w:num w:numId="38">
    <w:abstractNumId w:val="3"/>
  </w:num>
  <w:num w:numId="39">
    <w:abstractNumId w:val="24"/>
  </w:num>
  <w:num w:numId="40">
    <w:abstractNumId w:val="37"/>
  </w:num>
  <w:num w:numId="41">
    <w:abstractNumId w:val="3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QyNrM0NzK1MDAzMTJX0lEKTi0uzszPAykwrAUAY+9LmSwAAAA="/>
  </w:docVars>
  <w:rsids>
    <w:rsidRoot w:val="00995B26"/>
    <w:rsid w:val="00000155"/>
    <w:rsid w:val="00001CF8"/>
    <w:rsid w:val="0000514C"/>
    <w:rsid w:val="00006E28"/>
    <w:rsid w:val="000071B4"/>
    <w:rsid w:val="00014025"/>
    <w:rsid w:val="00016270"/>
    <w:rsid w:val="000200B5"/>
    <w:rsid w:val="000214D4"/>
    <w:rsid w:val="000243BE"/>
    <w:rsid w:val="0002453D"/>
    <w:rsid w:val="00024689"/>
    <w:rsid w:val="00024D46"/>
    <w:rsid w:val="000253F7"/>
    <w:rsid w:val="00027DD1"/>
    <w:rsid w:val="000308D5"/>
    <w:rsid w:val="00031520"/>
    <w:rsid w:val="0003541F"/>
    <w:rsid w:val="000369FC"/>
    <w:rsid w:val="000410A8"/>
    <w:rsid w:val="00041A2C"/>
    <w:rsid w:val="00041FE8"/>
    <w:rsid w:val="000422CE"/>
    <w:rsid w:val="0004311F"/>
    <w:rsid w:val="00043A27"/>
    <w:rsid w:val="000450F7"/>
    <w:rsid w:val="00045C7D"/>
    <w:rsid w:val="00045DD9"/>
    <w:rsid w:val="000467CA"/>
    <w:rsid w:val="00047611"/>
    <w:rsid w:val="00050496"/>
    <w:rsid w:val="000537AA"/>
    <w:rsid w:val="00053BDE"/>
    <w:rsid w:val="000626C1"/>
    <w:rsid w:val="000647FE"/>
    <w:rsid w:val="00065227"/>
    <w:rsid w:val="00070BD0"/>
    <w:rsid w:val="00074173"/>
    <w:rsid w:val="0007558B"/>
    <w:rsid w:val="000770F6"/>
    <w:rsid w:val="0008294B"/>
    <w:rsid w:val="00083908"/>
    <w:rsid w:val="00084593"/>
    <w:rsid w:val="00084B59"/>
    <w:rsid w:val="00085F21"/>
    <w:rsid w:val="0009054D"/>
    <w:rsid w:val="00090A48"/>
    <w:rsid w:val="00090EEC"/>
    <w:rsid w:val="0009252E"/>
    <w:rsid w:val="000938EA"/>
    <w:rsid w:val="00093A71"/>
    <w:rsid w:val="00093DD0"/>
    <w:rsid w:val="000940EA"/>
    <w:rsid w:val="000947BF"/>
    <w:rsid w:val="000948DB"/>
    <w:rsid w:val="00097A8E"/>
    <w:rsid w:val="000A4842"/>
    <w:rsid w:val="000A4865"/>
    <w:rsid w:val="000A731C"/>
    <w:rsid w:val="000A7787"/>
    <w:rsid w:val="000B047F"/>
    <w:rsid w:val="000B0F30"/>
    <w:rsid w:val="000B12F9"/>
    <w:rsid w:val="000B2F54"/>
    <w:rsid w:val="000B31D1"/>
    <w:rsid w:val="000B37D0"/>
    <w:rsid w:val="000B575A"/>
    <w:rsid w:val="000C01DB"/>
    <w:rsid w:val="000C2C9C"/>
    <w:rsid w:val="000C368B"/>
    <w:rsid w:val="000C594D"/>
    <w:rsid w:val="000D25DD"/>
    <w:rsid w:val="000D4572"/>
    <w:rsid w:val="000E1DCB"/>
    <w:rsid w:val="000E2C2B"/>
    <w:rsid w:val="000E5EF3"/>
    <w:rsid w:val="000F13FE"/>
    <w:rsid w:val="000F1A91"/>
    <w:rsid w:val="000F2439"/>
    <w:rsid w:val="000F2CF3"/>
    <w:rsid w:val="000F3F83"/>
    <w:rsid w:val="000F4F62"/>
    <w:rsid w:val="001012C4"/>
    <w:rsid w:val="00106488"/>
    <w:rsid w:val="001072E0"/>
    <w:rsid w:val="0010774D"/>
    <w:rsid w:val="00107EDF"/>
    <w:rsid w:val="00111624"/>
    <w:rsid w:val="00111F65"/>
    <w:rsid w:val="00112429"/>
    <w:rsid w:val="00121676"/>
    <w:rsid w:val="001218D3"/>
    <w:rsid w:val="00122232"/>
    <w:rsid w:val="00122D79"/>
    <w:rsid w:val="00124AC3"/>
    <w:rsid w:val="00125046"/>
    <w:rsid w:val="00127275"/>
    <w:rsid w:val="00127A84"/>
    <w:rsid w:val="0013218D"/>
    <w:rsid w:val="001326DE"/>
    <w:rsid w:val="00132FC5"/>
    <w:rsid w:val="0013371D"/>
    <w:rsid w:val="00133C8C"/>
    <w:rsid w:val="00134F1E"/>
    <w:rsid w:val="001350F9"/>
    <w:rsid w:val="00135863"/>
    <w:rsid w:val="00135C14"/>
    <w:rsid w:val="00137A93"/>
    <w:rsid w:val="00137D53"/>
    <w:rsid w:val="00140F0D"/>
    <w:rsid w:val="00142481"/>
    <w:rsid w:val="00145BCC"/>
    <w:rsid w:val="00147B00"/>
    <w:rsid w:val="001516F7"/>
    <w:rsid w:val="00151AD6"/>
    <w:rsid w:val="0015228F"/>
    <w:rsid w:val="00153631"/>
    <w:rsid w:val="00154C68"/>
    <w:rsid w:val="00155542"/>
    <w:rsid w:val="0015569F"/>
    <w:rsid w:val="001557E2"/>
    <w:rsid w:val="00157AA1"/>
    <w:rsid w:val="00157B32"/>
    <w:rsid w:val="00157C3B"/>
    <w:rsid w:val="001629A9"/>
    <w:rsid w:val="00163A2C"/>
    <w:rsid w:val="0016626F"/>
    <w:rsid w:val="00166515"/>
    <w:rsid w:val="00166DBF"/>
    <w:rsid w:val="001677CC"/>
    <w:rsid w:val="00171512"/>
    <w:rsid w:val="00173949"/>
    <w:rsid w:val="00173D47"/>
    <w:rsid w:val="0018000D"/>
    <w:rsid w:val="0018259A"/>
    <w:rsid w:val="00182C3A"/>
    <w:rsid w:val="00182F49"/>
    <w:rsid w:val="00184475"/>
    <w:rsid w:val="001847D3"/>
    <w:rsid w:val="00185279"/>
    <w:rsid w:val="001931AB"/>
    <w:rsid w:val="001A123C"/>
    <w:rsid w:val="001B04F7"/>
    <w:rsid w:val="001B0890"/>
    <w:rsid w:val="001B0ACB"/>
    <w:rsid w:val="001B0C84"/>
    <w:rsid w:val="001B0D82"/>
    <w:rsid w:val="001B1339"/>
    <w:rsid w:val="001B39F7"/>
    <w:rsid w:val="001B5E66"/>
    <w:rsid w:val="001B603A"/>
    <w:rsid w:val="001B700B"/>
    <w:rsid w:val="001B74F2"/>
    <w:rsid w:val="001B7D3D"/>
    <w:rsid w:val="001C1466"/>
    <w:rsid w:val="001C2D5A"/>
    <w:rsid w:val="001C51AB"/>
    <w:rsid w:val="001C56D3"/>
    <w:rsid w:val="001C5C05"/>
    <w:rsid w:val="001D0006"/>
    <w:rsid w:val="001D09CD"/>
    <w:rsid w:val="001D10D1"/>
    <w:rsid w:val="001D2BC8"/>
    <w:rsid w:val="001D384F"/>
    <w:rsid w:val="001D49C6"/>
    <w:rsid w:val="001D79E8"/>
    <w:rsid w:val="001E4BA1"/>
    <w:rsid w:val="001E62C4"/>
    <w:rsid w:val="001E759E"/>
    <w:rsid w:val="001F0952"/>
    <w:rsid w:val="001F3173"/>
    <w:rsid w:val="001F3687"/>
    <w:rsid w:val="001F6411"/>
    <w:rsid w:val="00201D0E"/>
    <w:rsid w:val="00202032"/>
    <w:rsid w:val="00206434"/>
    <w:rsid w:val="00216A8E"/>
    <w:rsid w:val="002210B7"/>
    <w:rsid w:val="00223B59"/>
    <w:rsid w:val="00224AD9"/>
    <w:rsid w:val="00225D23"/>
    <w:rsid w:val="00227B97"/>
    <w:rsid w:val="002304FD"/>
    <w:rsid w:val="00230701"/>
    <w:rsid w:val="00232275"/>
    <w:rsid w:val="00232BD8"/>
    <w:rsid w:val="00234305"/>
    <w:rsid w:val="00235717"/>
    <w:rsid w:val="00240EF2"/>
    <w:rsid w:val="00242CE7"/>
    <w:rsid w:val="00245A81"/>
    <w:rsid w:val="00245F22"/>
    <w:rsid w:val="0024639C"/>
    <w:rsid w:val="002541FB"/>
    <w:rsid w:val="0025456B"/>
    <w:rsid w:val="0025485A"/>
    <w:rsid w:val="002555B1"/>
    <w:rsid w:val="0025573F"/>
    <w:rsid w:val="00257B4B"/>
    <w:rsid w:val="00260949"/>
    <w:rsid w:val="00260A6D"/>
    <w:rsid w:val="00260C75"/>
    <w:rsid w:val="002621F4"/>
    <w:rsid w:val="0026255F"/>
    <w:rsid w:val="00262983"/>
    <w:rsid w:val="00263726"/>
    <w:rsid w:val="002647B4"/>
    <w:rsid w:val="002648FB"/>
    <w:rsid w:val="0026664B"/>
    <w:rsid w:val="00266717"/>
    <w:rsid w:val="002667FC"/>
    <w:rsid w:val="00266EC5"/>
    <w:rsid w:val="00271207"/>
    <w:rsid w:val="0027166A"/>
    <w:rsid w:val="00272769"/>
    <w:rsid w:val="00275873"/>
    <w:rsid w:val="00275B99"/>
    <w:rsid w:val="00275C8C"/>
    <w:rsid w:val="002761FF"/>
    <w:rsid w:val="002800D0"/>
    <w:rsid w:val="002809F6"/>
    <w:rsid w:val="002814A8"/>
    <w:rsid w:val="0028184F"/>
    <w:rsid w:val="00281D0A"/>
    <w:rsid w:val="00285349"/>
    <w:rsid w:val="00285742"/>
    <w:rsid w:val="002866EA"/>
    <w:rsid w:val="0028759D"/>
    <w:rsid w:val="0028768E"/>
    <w:rsid w:val="00287D23"/>
    <w:rsid w:val="00290822"/>
    <w:rsid w:val="00290EB3"/>
    <w:rsid w:val="002918C0"/>
    <w:rsid w:val="00292F14"/>
    <w:rsid w:val="0029693A"/>
    <w:rsid w:val="00297ECE"/>
    <w:rsid w:val="002A2EF5"/>
    <w:rsid w:val="002A2F6B"/>
    <w:rsid w:val="002A6834"/>
    <w:rsid w:val="002A79D8"/>
    <w:rsid w:val="002B08E3"/>
    <w:rsid w:val="002B3437"/>
    <w:rsid w:val="002B41DC"/>
    <w:rsid w:val="002B6C7C"/>
    <w:rsid w:val="002B79FE"/>
    <w:rsid w:val="002C047C"/>
    <w:rsid w:val="002C0E7F"/>
    <w:rsid w:val="002C1B82"/>
    <w:rsid w:val="002C2611"/>
    <w:rsid w:val="002C3738"/>
    <w:rsid w:val="002C3F5A"/>
    <w:rsid w:val="002C5F4A"/>
    <w:rsid w:val="002D101E"/>
    <w:rsid w:val="002D1E42"/>
    <w:rsid w:val="002D4510"/>
    <w:rsid w:val="002D5591"/>
    <w:rsid w:val="002E270F"/>
    <w:rsid w:val="002E3C7C"/>
    <w:rsid w:val="002E3DE9"/>
    <w:rsid w:val="002E45FC"/>
    <w:rsid w:val="002F23F3"/>
    <w:rsid w:val="002F3B5F"/>
    <w:rsid w:val="002F426C"/>
    <w:rsid w:val="002F4FF8"/>
    <w:rsid w:val="002F5B75"/>
    <w:rsid w:val="002F61A9"/>
    <w:rsid w:val="002F6378"/>
    <w:rsid w:val="002F6D98"/>
    <w:rsid w:val="00300884"/>
    <w:rsid w:val="00300B3E"/>
    <w:rsid w:val="00301729"/>
    <w:rsid w:val="00301813"/>
    <w:rsid w:val="0030362F"/>
    <w:rsid w:val="003039BF"/>
    <w:rsid w:val="003049A5"/>
    <w:rsid w:val="00306426"/>
    <w:rsid w:val="0030675B"/>
    <w:rsid w:val="00310150"/>
    <w:rsid w:val="003124B2"/>
    <w:rsid w:val="0031340C"/>
    <w:rsid w:val="003138FA"/>
    <w:rsid w:val="00314234"/>
    <w:rsid w:val="00320773"/>
    <w:rsid w:val="00324C82"/>
    <w:rsid w:val="0032679B"/>
    <w:rsid w:val="003275DD"/>
    <w:rsid w:val="0033081A"/>
    <w:rsid w:val="0033131D"/>
    <w:rsid w:val="00331749"/>
    <w:rsid w:val="00334509"/>
    <w:rsid w:val="00336743"/>
    <w:rsid w:val="00337573"/>
    <w:rsid w:val="00346736"/>
    <w:rsid w:val="003467AD"/>
    <w:rsid w:val="00346C54"/>
    <w:rsid w:val="00346EC1"/>
    <w:rsid w:val="003523B4"/>
    <w:rsid w:val="00353BF4"/>
    <w:rsid w:val="00354EFA"/>
    <w:rsid w:val="00357882"/>
    <w:rsid w:val="00360DEB"/>
    <w:rsid w:val="0036368D"/>
    <w:rsid w:val="00365A43"/>
    <w:rsid w:val="00366719"/>
    <w:rsid w:val="00370A69"/>
    <w:rsid w:val="00371ACE"/>
    <w:rsid w:val="00376445"/>
    <w:rsid w:val="00376B85"/>
    <w:rsid w:val="00380DBF"/>
    <w:rsid w:val="00381A7E"/>
    <w:rsid w:val="00381A90"/>
    <w:rsid w:val="003835FD"/>
    <w:rsid w:val="003947CB"/>
    <w:rsid w:val="00394FEC"/>
    <w:rsid w:val="00396A87"/>
    <w:rsid w:val="00397B24"/>
    <w:rsid w:val="003A0B24"/>
    <w:rsid w:val="003A306A"/>
    <w:rsid w:val="003A4430"/>
    <w:rsid w:val="003A4828"/>
    <w:rsid w:val="003A50AA"/>
    <w:rsid w:val="003A66D0"/>
    <w:rsid w:val="003A72E8"/>
    <w:rsid w:val="003A76DE"/>
    <w:rsid w:val="003B0290"/>
    <w:rsid w:val="003B0BCC"/>
    <w:rsid w:val="003B3167"/>
    <w:rsid w:val="003B58AC"/>
    <w:rsid w:val="003B7342"/>
    <w:rsid w:val="003C3853"/>
    <w:rsid w:val="003C3A3C"/>
    <w:rsid w:val="003C3B7B"/>
    <w:rsid w:val="003C4244"/>
    <w:rsid w:val="003D0D82"/>
    <w:rsid w:val="003D1C22"/>
    <w:rsid w:val="003D1E99"/>
    <w:rsid w:val="003D5CB5"/>
    <w:rsid w:val="003D6CCC"/>
    <w:rsid w:val="003E1EBC"/>
    <w:rsid w:val="003E443C"/>
    <w:rsid w:val="003E6C2B"/>
    <w:rsid w:val="003F1FA9"/>
    <w:rsid w:val="003F7063"/>
    <w:rsid w:val="003F7088"/>
    <w:rsid w:val="0040018E"/>
    <w:rsid w:val="00404A4A"/>
    <w:rsid w:val="0040552F"/>
    <w:rsid w:val="004069D9"/>
    <w:rsid w:val="00407801"/>
    <w:rsid w:val="004124C7"/>
    <w:rsid w:val="0041373E"/>
    <w:rsid w:val="00415D66"/>
    <w:rsid w:val="00417242"/>
    <w:rsid w:val="0042079D"/>
    <w:rsid w:val="0042083D"/>
    <w:rsid w:val="00427B1A"/>
    <w:rsid w:val="00430030"/>
    <w:rsid w:val="00430CC2"/>
    <w:rsid w:val="00436320"/>
    <w:rsid w:val="004369C5"/>
    <w:rsid w:val="00437F89"/>
    <w:rsid w:val="004409D2"/>
    <w:rsid w:val="00441F43"/>
    <w:rsid w:val="00442314"/>
    <w:rsid w:val="004425F9"/>
    <w:rsid w:val="00443A43"/>
    <w:rsid w:val="00444C77"/>
    <w:rsid w:val="004466FA"/>
    <w:rsid w:val="0045611A"/>
    <w:rsid w:val="004569A2"/>
    <w:rsid w:val="00457624"/>
    <w:rsid w:val="0045772B"/>
    <w:rsid w:val="0046404C"/>
    <w:rsid w:val="004660B5"/>
    <w:rsid w:val="00466423"/>
    <w:rsid w:val="004671B2"/>
    <w:rsid w:val="0046726A"/>
    <w:rsid w:val="00470474"/>
    <w:rsid w:val="004713C2"/>
    <w:rsid w:val="004754DA"/>
    <w:rsid w:val="0048170D"/>
    <w:rsid w:val="0048231B"/>
    <w:rsid w:val="0048348F"/>
    <w:rsid w:val="00485356"/>
    <w:rsid w:val="00487238"/>
    <w:rsid w:val="00490C3D"/>
    <w:rsid w:val="0049125F"/>
    <w:rsid w:val="00492146"/>
    <w:rsid w:val="00492A4C"/>
    <w:rsid w:val="00495732"/>
    <w:rsid w:val="00496DE4"/>
    <w:rsid w:val="00497FD2"/>
    <w:rsid w:val="004A03F5"/>
    <w:rsid w:val="004A20EE"/>
    <w:rsid w:val="004A3A5A"/>
    <w:rsid w:val="004A43B7"/>
    <w:rsid w:val="004A591B"/>
    <w:rsid w:val="004A5AB6"/>
    <w:rsid w:val="004A636D"/>
    <w:rsid w:val="004A7DFB"/>
    <w:rsid w:val="004B0262"/>
    <w:rsid w:val="004B3D66"/>
    <w:rsid w:val="004B4821"/>
    <w:rsid w:val="004B71BE"/>
    <w:rsid w:val="004C1B4D"/>
    <w:rsid w:val="004C1F8F"/>
    <w:rsid w:val="004C2FB0"/>
    <w:rsid w:val="004C3A3A"/>
    <w:rsid w:val="004C6A17"/>
    <w:rsid w:val="004D0192"/>
    <w:rsid w:val="004D18A2"/>
    <w:rsid w:val="004D4392"/>
    <w:rsid w:val="004D5267"/>
    <w:rsid w:val="004E1985"/>
    <w:rsid w:val="004E530E"/>
    <w:rsid w:val="004F22FF"/>
    <w:rsid w:val="004F4474"/>
    <w:rsid w:val="00500166"/>
    <w:rsid w:val="005002DD"/>
    <w:rsid w:val="00501F72"/>
    <w:rsid w:val="0051359E"/>
    <w:rsid w:val="00520401"/>
    <w:rsid w:val="005223AA"/>
    <w:rsid w:val="00524130"/>
    <w:rsid w:val="00535281"/>
    <w:rsid w:val="005355DF"/>
    <w:rsid w:val="00535CC2"/>
    <w:rsid w:val="00536026"/>
    <w:rsid w:val="00536392"/>
    <w:rsid w:val="00536827"/>
    <w:rsid w:val="0053777D"/>
    <w:rsid w:val="00541489"/>
    <w:rsid w:val="00542270"/>
    <w:rsid w:val="00544849"/>
    <w:rsid w:val="00546C1A"/>
    <w:rsid w:val="00550981"/>
    <w:rsid w:val="005518DC"/>
    <w:rsid w:val="00551E41"/>
    <w:rsid w:val="00552399"/>
    <w:rsid w:val="00552B30"/>
    <w:rsid w:val="00552D4B"/>
    <w:rsid w:val="00554E4F"/>
    <w:rsid w:val="00555F8D"/>
    <w:rsid w:val="00560E4E"/>
    <w:rsid w:val="00561657"/>
    <w:rsid w:val="00562364"/>
    <w:rsid w:val="005629A4"/>
    <w:rsid w:val="005644D4"/>
    <w:rsid w:val="005645C2"/>
    <w:rsid w:val="005650CF"/>
    <w:rsid w:val="00565CB8"/>
    <w:rsid w:val="00566FD3"/>
    <w:rsid w:val="005710D5"/>
    <w:rsid w:val="0057124B"/>
    <w:rsid w:val="00571CCD"/>
    <w:rsid w:val="005727DA"/>
    <w:rsid w:val="00572B37"/>
    <w:rsid w:val="00574F24"/>
    <w:rsid w:val="00575D5B"/>
    <w:rsid w:val="0058244C"/>
    <w:rsid w:val="00583281"/>
    <w:rsid w:val="00586AF8"/>
    <w:rsid w:val="0058759B"/>
    <w:rsid w:val="005878D8"/>
    <w:rsid w:val="00592129"/>
    <w:rsid w:val="0059521B"/>
    <w:rsid w:val="00595752"/>
    <w:rsid w:val="00596478"/>
    <w:rsid w:val="005965E8"/>
    <w:rsid w:val="00597D28"/>
    <w:rsid w:val="005A193E"/>
    <w:rsid w:val="005A29C2"/>
    <w:rsid w:val="005A2A9A"/>
    <w:rsid w:val="005A573F"/>
    <w:rsid w:val="005B16F7"/>
    <w:rsid w:val="005B28CD"/>
    <w:rsid w:val="005B3119"/>
    <w:rsid w:val="005B4D20"/>
    <w:rsid w:val="005B4FD5"/>
    <w:rsid w:val="005B7398"/>
    <w:rsid w:val="005C55F8"/>
    <w:rsid w:val="005C6C70"/>
    <w:rsid w:val="005C722D"/>
    <w:rsid w:val="005D2A2B"/>
    <w:rsid w:val="005D343C"/>
    <w:rsid w:val="005D4421"/>
    <w:rsid w:val="005D579C"/>
    <w:rsid w:val="005D62E2"/>
    <w:rsid w:val="005D66D8"/>
    <w:rsid w:val="005E0D78"/>
    <w:rsid w:val="005E1070"/>
    <w:rsid w:val="005E29F1"/>
    <w:rsid w:val="005E3E0E"/>
    <w:rsid w:val="005E3EEF"/>
    <w:rsid w:val="005E51D6"/>
    <w:rsid w:val="005E54B3"/>
    <w:rsid w:val="005E6074"/>
    <w:rsid w:val="005E643A"/>
    <w:rsid w:val="005F2E5F"/>
    <w:rsid w:val="005F3197"/>
    <w:rsid w:val="005F5B72"/>
    <w:rsid w:val="005F6687"/>
    <w:rsid w:val="005F7536"/>
    <w:rsid w:val="005F7B42"/>
    <w:rsid w:val="006012E6"/>
    <w:rsid w:val="0060179A"/>
    <w:rsid w:val="006028EA"/>
    <w:rsid w:val="006038E1"/>
    <w:rsid w:val="006049C8"/>
    <w:rsid w:val="006067DE"/>
    <w:rsid w:val="0060783A"/>
    <w:rsid w:val="006104DD"/>
    <w:rsid w:val="00610A42"/>
    <w:rsid w:val="0061150B"/>
    <w:rsid w:val="006128A1"/>
    <w:rsid w:val="00615E67"/>
    <w:rsid w:val="00616079"/>
    <w:rsid w:val="00616447"/>
    <w:rsid w:val="00617C71"/>
    <w:rsid w:val="00620D33"/>
    <w:rsid w:val="0062332B"/>
    <w:rsid w:val="00624B89"/>
    <w:rsid w:val="00624ECC"/>
    <w:rsid w:val="00626544"/>
    <w:rsid w:val="00627E58"/>
    <w:rsid w:val="00631303"/>
    <w:rsid w:val="006313EF"/>
    <w:rsid w:val="006334A7"/>
    <w:rsid w:val="0063587B"/>
    <w:rsid w:val="006364D1"/>
    <w:rsid w:val="00640A7B"/>
    <w:rsid w:val="00640A94"/>
    <w:rsid w:val="00642196"/>
    <w:rsid w:val="00644AB1"/>
    <w:rsid w:val="006475A4"/>
    <w:rsid w:val="006501B1"/>
    <w:rsid w:val="006506CA"/>
    <w:rsid w:val="00654320"/>
    <w:rsid w:val="006556AF"/>
    <w:rsid w:val="00655E02"/>
    <w:rsid w:val="00657555"/>
    <w:rsid w:val="00660A28"/>
    <w:rsid w:val="00662ECD"/>
    <w:rsid w:val="00664FF3"/>
    <w:rsid w:val="0066651D"/>
    <w:rsid w:val="006675E1"/>
    <w:rsid w:val="00667ABC"/>
    <w:rsid w:val="006714E5"/>
    <w:rsid w:val="00671517"/>
    <w:rsid w:val="006721CC"/>
    <w:rsid w:val="006730DE"/>
    <w:rsid w:val="00673A69"/>
    <w:rsid w:val="00673E47"/>
    <w:rsid w:val="00675C99"/>
    <w:rsid w:val="00676A5B"/>
    <w:rsid w:val="0068174B"/>
    <w:rsid w:val="006900B8"/>
    <w:rsid w:val="006901AC"/>
    <w:rsid w:val="00693CEB"/>
    <w:rsid w:val="00693DD8"/>
    <w:rsid w:val="00694928"/>
    <w:rsid w:val="00696BC3"/>
    <w:rsid w:val="006A0423"/>
    <w:rsid w:val="006A1ECB"/>
    <w:rsid w:val="006A23DA"/>
    <w:rsid w:val="006A2DDC"/>
    <w:rsid w:val="006A3B3A"/>
    <w:rsid w:val="006A571E"/>
    <w:rsid w:val="006A6041"/>
    <w:rsid w:val="006A7E2B"/>
    <w:rsid w:val="006B10E7"/>
    <w:rsid w:val="006B25DC"/>
    <w:rsid w:val="006B38FD"/>
    <w:rsid w:val="006B437A"/>
    <w:rsid w:val="006B4D61"/>
    <w:rsid w:val="006B53EA"/>
    <w:rsid w:val="006B7CA5"/>
    <w:rsid w:val="006C0A31"/>
    <w:rsid w:val="006C2001"/>
    <w:rsid w:val="006C2042"/>
    <w:rsid w:val="006C278E"/>
    <w:rsid w:val="006C6256"/>
    <w:rsid w:val="006C6DB7"/>
    <w:rsid w:val="006D070C"/>
    <w:rsid w:val="006D0DBE"/>
    <w:rsid w:val="006D14C3"/>
    <w:rsid w:val="006D14F7"/>
    <w:rsid w:val="006D30A3"/>
    <w:rsid w:val="006D34C7"/>
    <w:rsid w:val="006D3D1D"/>
    <w:rsid w:val="006D5500"/>
    <w:rsid w:val="006D77CA"/>
    <w:rsid w:val="006E4463"/>
    <w:rsid w:val="006E5379"/>
    <w:rsid w:val="006E657F"/>
    <w:rsid w:val="006E7937"/>
    <w:rsid w:val="006F7E2B"/>
    <w:rsid w:val="007043CD"/>
    <w:rsid w:val="0071069E"/>
    <w:rsid w:val="00711DC9"/>
    <w:rsid w:val="00714F99"/>
    <w:rsid w:val="00716023"/>
    <w:rsid w:val="00716043"/>
    <w:rsid w:val="007176C0"/>
    <w:rsid w:val="0072219E"/>
    <w:rsid w:val="00724725"/>
    <w:rsid w:val="00724E8D"/>
    <w:rsid w:val="007263F8"/>
    <w:rsid w:val="00732EB6"/>
    <w:rsid w:val="007355DD"/>
    <w:rsid w:val="00735CF4"/>
    <w:rsid w:val="00735F14"/>
    <w:rsid w:val="007369D0"/>
    <w:rsid w:val="007379F1"/>
    <w:rsid w:val="00742B4F"/>
    <w:rsid w:val="007445DD"/>
    <w:rsid w:val="00745007"/>
    <w:rsid w:val="00753748"/>
    <w:rsid w:val="00755C02"/>
    <w:rsid w:val="0075736B"/>
    <w:rsid w:val="00760B51"/>
    <w:rsid w:val="0076137B"/>
    <w:rsid w:val="007664EC"/>
    <w:rsid w:val="00767568"/>
    <w:rsid w:val="00772BC8"/>
    <w:rsid w:val="00775D1F"/>
    <w:rsid w:val="00776581"/>
    <w:rsid w:val="00776659"/>
    <w:rsid w:val="0077672C"/>
    <w:rsid w:val="0078158D"/>
    <w:rsid w:val="0078171E"/>
    <w:rsid w:val="00781875"/>
    <w:rsid w:val="00782064"/>
    <w:rsid w:val="007865C9"/>
    <w:rsid w:val="007905BF"/>
    <w:rsid w:val="00791DCC"/>
    <w:rsid w:val="00795D20"/>
    <w:rsid w:val="007963A9"/>
    <w:rsid w:val="00796E9A"/>
    <w:rsid w:val="00797E09"/>
    <w:rsid w:val="007A1E3B"/>
    <w:rsid w:val="007A3475"/>
    <w:rsid w:val="007A3BF7"/>
    <w:rsid w:val="007A5775"/>
    <w:rsid w:val="007A7A9F"/>
    <w:rsid w:val="007B027A"/>
    <w:rsid w:val="007B11DC"/>
    <w:rsid w:val="007B1F70"/>
    <w:rsid w:val="007B299B"/>
    <w:rsid w:val="007B7A9F"/>
    <w:rsid w:val="007B7C6F"/>
    <w:rsid w:val="007C4318"/>
    <w:rsid w:val="007C5336"/>
    <w:rsid w:val="007C63E1"/>
    <w:rsid w:val="007D01B1"/>
    <w:rsid w:val="007D1228"/>
    <w:rsid w:val="007D1A6D"/>
    <w:rsid w:val="007D29B1"/>
    <w:rsid w:val="007D3712"/>
    <w:rsid w:val="007D5B0D"/>
    <w:rsid w:val="007E1C92"/>
    <w:rsid w:val="007E30E2"/>
    <w:rsid w:val="007F037A"/>
    <w:rsid w:val="007F2EA1"/>
    <w:rsid w:val="007F31EC"/>
    <w:rsid w:val="007F392C"/>
    <w:rsid w:val="007F43B1"/>
    <w:rsid w:val="007F57E9"/>
    <w:rsid w:val="007F6E43"/>
    <w:rsid w:val="00800737"/>
    <w:rsid w:val="00800888"/>
    <w:rsid w:val="008017CF"/>
    <w:rsid w:val="00802714"/>
    <w:rsid w:val="00804358"/>
    <w:rsid w:val="0080677C"/>
    <w:rsid w:val="00811B47"/>
    <w:rsid w:val="00813872"/>
    <w:rsid w:val="00815EE1"/>
    <w:rsid w:val="00815F31"/>
    <w:rsid w:val="00816603"/>
    <w:rsid w:val="00817E1D"/>
    <w:rsid w:val="00820C57"/>
    <w:rsid w:val="00821839"/>
    <w:rsid w:val="0082462A"/>
    <w:rsid w:val="00824E16"/>
    <w:rsid w:val="00825AD4"/>
    <w:rsid w:val="008268D6"/>
    <w:rsid w:val="00827860"/>
    <w:rsid w:val="0083055F"/>
    <w:rsid w:val="00831059"/>
    <w:rsid w:val="00831307"/>
    <w:rsid w:val="00832221"/>
    <w:rsid w:val="008379BB"/>
    <w:rsid w:val="00837A2A"/>
    <w:rsid w:val="00840182"/>
    <w:rsid w:val="00842AF3"/>
    <w:rsid w:val="008469B7"/>
    <w:rsid w:val="00847AC2"/>
    <w:rsid w:val="00850539"/>
    <w:rsid w:val="0085061E"/>
    <w:rsid w:val="00850B2B"/>
    <w:rsid w:val="008513A3"/>
    <w:rsid w:val="008545DC"/>
    <w:rsid w:val="00856024"/>
    <w:rsid w:val="00856701"/>
    <w:rsid w:val="00863105"/>
    <w:rsid w:val="00864022"/>
    <w:rsid w:val="0086444C"/>
    <w:rsid w:val="00865F91"/>
    <w:rsid w:val="00866059"/>
    <w:rsid w:val="00873A83"/>
    <w:rsid w:val="00874646"/>
    <w:rsid w:val="00874C7C"/>
    <w:rsid w:val="00875797"/>
    <w:rsid w:val="0087712D"/>
    <w:rsid w:val="008911E4"/>
    <w:rsid w:val="00891BF2"/>
    <w:rsid w:val="00893343"/>
    <w:rsid w:val="0089626B"/>
    <w:rsid w:val="008A06B2"/>
    <w:rsid w:val="008A31D8"/>
    <w:rsid w:val="008A6572"/>
    <w:rsid w:val="008B0D35"/>
    <w:rsid w:val="008B1031"/>
    <w:rsid w:val="008B176A"/>
    <w:rsid w:val="008B6CB8"/>
    <w:rsid w:val="008C07EF"/>
    <w:rsid w:val="008C082C"/>
    <w:rsid w:val="008C2107"/>
    <w:rsid w:val="008C78B0"/>
    <w:rsid w:val="008C78E0"/>
    <w:rsid w:val="008D0E36"/>
    <w:rsid w:val="008D4F06"/>
    <w:rsid w:val="008D5178"/>
    <w:rsid w:val="008D58FF"/>
    <w:rsid w:val="008E3830"/>
    <w:rsid w:val="008E4358"/>
    <w:rsid w:val="008E4523"/>
    <w:rsid w:val="008E48A0"/>
    <w:rsid w:val="008E4969"/>
    <w:rsid w:val="008E4CF1"/>
    <w:rsid w:val="008E4E0E"/>
    <w:rsid w:val="008E591E"/>
    <w:rsid w:val="008E7A3E"/>
    <w:rsid w:val="008F2C4A"/>
    <w:rsid w:val="008F45CD"/>
    <w:rsid w:val="008F5634"/>
    <w:rsid w:val="008F677B"/>
    <w:rsid w:val="008F7A98"/>
    <w:rsid w:val="00905A67"/>
    <w:rsid w:val="00907FE2"/>
    <w:rsid w:val="00910F2B"/>
    <w:rsid w:val="009111F6"/>
    <w:rsid w:val="00911654"/>
    <w:rsid w:val="009216E3"/>
    <w:rsid w:val="00921EA8"/>
    <w:rsid w:val="00922051"/>
    <w:rsid w:val="00930E94"/>
    <w:rsid w:val="0093147A"/>
    <w:rsid w:val="00931992"/>
    <w:rsid w:val="00931BB7"/>
    <w:rsid w:val="00932A2B"/>
    <w:rsid w:val="00933FF9"/>
    <w:rsid w:val="00935453"/>
    <w:rsid w:val="00937856"/>
    <w:rsid w:val="00940679"/>
    <w:rsid w:val="009406D0"/>
    <w:rsid w:val="00941317"/>
    <w:rsid w:val="00941BA3"/>
    <w:rsid w:val="00943222"/>
    <w:rsid w:val="00943A92"/>
    <w:rsid w:val="00944392"/>
    <w:rsid w:val="00944886"/>
    <w:rsid w:val="00944B1D"/>
    <w:rsid w:val="00945257"/>
    <w:rsid w:val="009468E9"/>
    <w:rsid w:val="009473E0"/>
    <w:rsid w:val="00947CBD"/>
    <w:rsid w:val="00951816"/>
    <w:rsid w:val="00952429"/>
    <w:rsid w:val="00955E5D"/>
    <w:rsid w:val="00961942"/>
    <w:rsid w:val="009622B9"/>
    <w:rsid w:val="00962C4D"/>
    <w:rsid w:val="00965407"/>
    <w:rsid w:val="009671FA"/>
    <w:rsid w:val="00970BFF"/>
    <w:rsid w:val="009722CA"/>
    <w:rsid w:val="00972E4A"/>
    <w:rsid w:val="00973A74"/>
    <w:rsid w:val="00975005"/>
    <w:rsid w:val="0097535A"/>
    <w:rsid w:val="00981289"/>
    <w:rsid w:val="009824F7"/>
    <w:rsid w:val="009836F1"/>
    <w:rsid w:val="00985007"/>
    <w:rsid w:val="009856A4"/>
    <w:rsid w:val="009856C3"/>
    <w:rsid w:val="009920AB"/>
    <w:rsid w:val="00995767"/>
    <w:rsid w:val="00995B26"/>
    <w:rsid w:val="009A117D"/>
    <w:rsid w:val="009A27E1"/>
    <w:rsid w:val="009A3CD0"/>
    <w:rsid w:val="009A44AA"/>
    <w:rsid w:val="009A4AFD"/>
    <w:rsid w:val="009A571C"/>
    <w:rsid w:val="009A5AAE"/>
    <w:rsid w:val="009A6012"/>
    <w:rsid w:val="009A652C"/>
    <w:rsid w:val="009A6C54"/>
    <w:rsid w:val="009A7C8C"/>
    <w:rsid w:val="009C3C57"/>
    <w:rsid w:val="009C421A"/>
    <w:rsid w:val="009C5BED"/>
    <w:rsid w:val="009D159D"/>
    <w:rsid w:val="009D17D7"/>
    <w:rsid w:val="009D18E2"/>
    <w:rsid w:val="009D1ABC"/>
    <w:rsid w:val="009D54F5"/>
    <w:rsid w:val="009D5AD8"/>
    <w:rsid w:val="009D6605"/>
    <w:rsid w:val="009E21B2"/>
    <w:rsid w:val="009E2A37"/>
    <w:rsid w:val="009E39EA"/>
    <w:rsid w:val="009E4E7B"/>
    <w:rsid w:val="009E7E81"/>
    <w:rsid w:val="009F3A47"/>
    <w:rsid w:val="009F3BD4"/>
    <w:rsid w:val="009F4B30"/>
    <w:rsid w:val="009F4B79"/>
    <w:rsid w:val="009F56A1"/>
    <w:rsid w:val="00A01A68"/>
    <w:rsid w:val="00A02170"/>
    <w:rsid w:val="00A0280E"/>
    <w:rsid w:val="00A028B9"/>
    <w:rsid w:val="00A02B67"/>
    <w:rsid w:val="00A0541F"/>
    <w:rsid w:val="00A105C7"/>
    <w:rsid w:val="00A10D2C"/>
    <w:rsid w:val="00A12829"/>
    <w:rsid w:val="00A12F20"/>
    <w:rsid w:val="00A15F9E"/>
    <w:rsid w:val="00A20E8D"/>
    <w:rsid w:val="00A23D6A"/>
    <w:rsid w:val="00A26EC1"/>
    <w:rsid w:val="00A309B8"/>
    <w:rsid w:val="00A3359C"/>
    <w:rsid w:val="00A357C9"/>
    <w:rsid w:val="00A3633A"/>
    <w:rsid w:val="00A36BA4"/>
    <w:rsid w:val="00A40723"/>
    <w:rsid w:val="00A40AAC"/>
    <w:rsid w:val="00A41163"/>
    <w:rsid w:val="00A41822"/>
    <w:rsid w:val="00A42125"/>
    <w:rsid w:val="00A42288"/>
    <w:rsid w:val="00A43943"/>
    <w:rsid w:val="00A45713"/>
    <w:rsid w:val="00A47ED8"/>
    <w:rsid w:val="00A52F17"/>
    <w:rsid w:val="00A53FFE"/>
    <w:rsid w:val="00A55A14"/>
    <w:rsid w:val="00A57871"/>
    <w:rsid w:val="00A62721"/>
    <w:rsid w:val="00A62A99"/>
    <w:rsid w:val="00A63B0E"/>
    <w:rsid w:val="00A63CF8"/>
    <w:rsid w:val="00A655BF"/>
    <w:rsid w:val="00A66D9D"/>
    <w:rsid w:val="00A7117A"/>
    <w:rsid w:val="00A724E6"/>
    <w:rsid w:val="00A7528B"/>
    <w:rsid w:val="00A766DE"/>
    <w:rsid w:val="00A80FB9"/>
    <w:rsid w:val="00A814BF"/>
    <w:rsid w:val="00A83920"/>
    <w:rsid w:val="00A83F13"/>
    <w:rsid w:val="00A85BC8"/>
    <w:rsid w:val="00A861B5"/>
    <w:rsid w:val="00A864FC"/>
    <w:rsid w:val="00A870FE"/>
    <w:rsid w:val="00A87E96"/>
    <w:rsid w:val="00A902A4"/>
    <w:rsid w:val="00A928E1"/>
    <w:rsid w:val="00A92EA3"/>
    <w:rsid w:val="00A93684"/>
    <w:rsid w:val="00A940DE"/>
    <w:rsid w:val="00A9475C"/>
    <w:rsid w:val="00A96FB3"/>
    <w:rsid w:val="00AA130E"/>
    <w:rsid w:val="00AA21A3"/>
    <w:rsid w:val="00AA38C7"/>
    <w:rsid w:val="00AA44E0"/>
    <w:rsid w:val="00AA4D54"/>
    <w:rsid w:val="00AA6D0D"/>
    <w:rsid w:val="00AA70A8"/>
    <w:rsid w:val="00AB1A57"/>
    <w:rsid w:val="00AB47E7"/>
    <w:rsid w:val="00AC5C32"/>
    <w:rsid w:val="00AC6858"/>
    <w:rsid w:val="00AD1DBB"/>
    <w:rsid w:val="00AD2F9F"/>
    <w:rsid w:val="00AD424A"/>
    <w:rsid w:val="00AD4621"/>
    <w:rsid w:val="00AD4DA9"/>
    <w:rsid w:val="00AD666F"/>
    <w:rsid w:val="00AD6B9D"/>
    <w:rsid w:val="00AD741B"/>
    <w:rsid w:val="00AD7E20"/>
    <w:rsid w:val="00AE0A10"/>
    <w:rsid w:val="00AE26CE"/>
    <w:rsid w:val="00AE2A31"/>
    <w:rsid w:val="00AE492F"/>
    <w:rsid w:val="00AF0F97"/>
    <w:rsid w:val="00AF563E"/>
    <w:rsid w:val="00AF6B02"/>
    <w:rsid w:val="00B02D0B"/>
    <w:rsid w:val="00B05173"/>
    <w:rsid w:val="00B05E62"/>
    <w:rsid w:val="00B107AE"/>
    <w:rsid w:val="00B1099D"/>
    <w:rsid w:val="00B116F6"/>
    <w:rsid w:val="00B13A31"/>
    <w:rsid w:val="00B14222"/>
    <w:rsid w:val="00B157C6"/>
    <w:rsid w:val="00B1778E"/>
    <w:rsid w:val="00B20187"/>
    <w:rsid w:val="00B2021D"/>
    <w:rsid w:val="00B23C3C"/>
    <w:rsid w:val="00B2510F"/>
    <w:rsid w:val="00B25155"/>
    <w:rsid w:val="00B25F27"/>
    <w:rsid w:val="00B301F6"/>
    <w:rsid w:val="00B3090C"/>
    <w:rsid w:val="00B3306A"/>
    <w:rsid w:val="00B3340D"/>
    <w:rsid w:val="00B33A04"/>
    <w:rsid w:val="00B36FAC"/>
    <w:rsid w:val="00B37CA6"/>
    <w:rsid w:val="00B41584"/>
    <w:rsid w:val="00B420A9"/>
    <w:rsid w:val="00B42C29"/>
    <w:rsid w:val="00B4414D"/>
    <w:rsid w:val="00B50AC5"/>
    <w:rsid w:val="00B527ED"/>
    <w:rsid w:val="00B53528"/>
    <w:rsid w:val="00B5704B"/>
    <w:rsid w:val="00B5751A"/>
    <w:rsid w:val="00B620D1"/>
    <w:rsid w:val="00B65427"/>
    <w:rsid w:val="00B6616C"/>
    <w:rsid w:val="00B679B8"/>
    <w:rsid w:val="00B7043F"/>
    <w:rsid w:val="00B71ED5"/>
    <w:rsid w:val="00B728B9"/>
    <w:rsid w:val="00B747C0"/>
    <w:rsid w:val="00B8347E"/>
    <w:rsid w:val="00B85B65"/>
    <w:rsid w:val="00B85B83"/>
    <w:rsid w:val="00B8617C"/>
    <w:rsid w:val="00B8651E"/>
    <w:rsid w:val="00B8709A"/>
    <w:rsid w:val="00B874EB"/>
    <w:rsid w:val="00B935C3"/>
    <w:rsid w:val="00B944EE"/>
    <w:rsid w:val="00B95097"/>
    <w:rsid w:val="00BA1A43"/>
    <w:rsid w:val="00BA2EBB"/>
    <w:rsid w:val="00BA3867"/>
    <w:rsid w:val="00BA3F54"/>
    <w:rsid w:val="00BA5C79"/>
    <w:rsid w:val="00BA6891"/>
    <w:rsid w:val="00BA7C2F"/>
    <w:rsid w:val="00BB060F"/>
    <w:rsid w:val="00BB422F"/>
    <w:rsid w:val="00BB5A85"/>
    <w:rsid w:val="00BB7A3D"/>
    <w:rsid w:val="00BC2678"/>
    <w:rsid w:val="00BC3594"/>
    <w:rsid w:val="00BC76DF"/>
    <w:rsid w:val="00BD03CD"/>
    <w:rsid w:val="00BD10CB"/>
    <w:rsid w:val="00BD120C"/>
    <w:rsid w:val="00BD296B"/>
    <w:rsid w:val="00BD2F33"/>
    <w:rsid w:val="00BD55EE"/>
    <w:rsid w:val="00BD778A"/>
    <w:rsid w:val="00BD7C4D"/>
    <w:rsid w:val="00BE1536"/>
    <w:rsid w:val="00BE1845"/>
    <w:rsid w:val="00BE19CF"/>
    <w:rsid w:val="00BE4510"/>
    <w:rsid w:val="00BE6079"/>
    <w:rsid w:val="00BE71ED"/>
    <w:rsid w:val="00BE79C6"/>
    <w:rsid w:val="00BF0B23"/>
    <w:rsid w:val="00BF156C"/>
    <w:rsid w:val="00BF1687"/>
    <w:rsid w:val="00BF4E8F"/>
    <w:rsid w:val="00BF757D"/>
    <w:rsid w:val="00BF761B"/>
    <w:rsid w:val="00C00DE3"/>
    <w:rsid w:val="00C02059"/>
    <w:rsid w:val="00C02958"/>
    <w:rsid w:val="00C07B0B"/>
    <w:rsid w:val="00C10FB1"/>
    <w:rsid w:val="00C12602"/>
    <w:rsid w:val="00C1376A"/>
    <w:rsid w:val="00C1383D"/>
    <w:rsid w:val="00C142F9"/>
    <w:rsid w:val="00C158DE"/>
    <w:rsid w:val="00C16162"/>
    <w:rsid w:val="00C17739"/>
    <w:rsid w:val="00C20EF2"/>
    <w:rsid w:val="00C21C06"/>
    <w:rsid w:val="00C25587"/>
    <w:rsid w:val="00C25F86"/>
    <w:rsid w:val="00C30466"/>
    <w:rsid w:val="00C33051"/>
    <w:rsid w:val="00C33916"/>
    <w:rsid w:val="00C34590"/>
    <w:rsid w:val="00C34A75"/>
    <w:rsid w:val="00C373AB"/>
    <w:rsid w:val="00C37A03"/>
    <w:rsid w:val="00C413CC"/>
    <w:rsid w:val="00C41BD9"/>
    <w:rsid w:val="00C42237"/>
    <w:rsid w:val="00C424DE"/>
    <w:rsid w:val="00C44A81"/>
    <w:rsid w:val="00C45284"/>
    <w:rsid w:val="00C46E51"/>
    <w:rsid w:val="00C5055E"/>
    <w:rsid w:val="00C50B55"/>
    <w:rsid w:val="00C554B6"/>
    <w:rsid w:val="00C57CD3"/>
    <w:rsid w:val="00C60693"/>
    <w:rsid w:val="00C618CB"/>
    <w:rsid w:val="00C62722"/>
    <w:rsid w:val="00C62ED2"/>
    <w:rsid w:val="00C64FC1"/>
    <w:rsid w:val="00C65204"/>
    <w:rsid w:val="00C663D0"/>
    <w:rsid w:val="00C67EBD"/>
    <w:rsid w:val="00C726CB"/>
    <w:rsid w:val="00C72B36"/>
    <w:rsid w:val="00C73A62"/>
    <w:rsid w:val="00C74F99"/>
    <w:rsid w:val="00C759AB"/>
    <w:rsid w:val="00C769AA"/>
    <w:rsid w:val="00C82116"/>
    <w:rsid w:val="00C823E1"/>
    <w:rsid w:val="00C82EBB"/>
    <w:rsid w:val="00C87754"/>
    <w:rsid w:val="00C8779E"/>
    <w:rsid w:val="00C904BF"/>
    <w:rsid w:val="00C92590"/>
    <w:rsid w:val="00C92B6B"/>
    <w:rsid w:val="00C93189"/>
    <w:rsid w:val="00C94232"/>
    <w:rsid w:val="00CA0123"/>
    <w:rsid w:val="00CA08AF"/>
    <w:rsid w:val="00CA17EC"/>
    <w:rsid w:val="00CA76EE"/>
    <w:rsid w:val="00CB05AC"/>
    <w:rsid w:val="00CB0A60"/>
    <w:rsid w:val="00CB1D8F"/>
    <w:rsid w:val="00CB22A5"/>
    <w:rsid w:val="00CB743C"/>
    <w:rsid w:val="00CC1D6C"/>
    <w:rsid w:val="00CC28B3"/>
    <w:rsid w:val="00CC58CC"/>
    <w:rsid w:val="00CC778A"/>
    <w:rsid w:val="00CD39A3"/>
    <w:rsid w:val="00CD3B8C"/>
    <w:rsid w:val="00CD45AA"/>
    <w:rsid w:val="00CD49C7"/>
    <w:rsid w:val="00CD604F"/>
    <w:rsid w:val="00CD65FD"/>
    <w:rsid w:val="00CE1C3B"/>
    <w:rsid w:val="00CE31D4"/>
    <w:rsid w:val="00CE3790"/>
    <w:rsid w:val="00CF1414"/>
    <w:rsid w:val="00CF1900"/>
    <w:rsid w:val="00CF3CE8"/>
    <w:rsid w:val="00CF41CA"/>
    <w:rsid w:val="00D011A4"/>
    <w:rsid w:val="00D064BF"/>
    <w:rsid w:val="00D07517"/>
    <w:rsid w:val="00D07E1E"/>
    <w:rsid w:val="00D1342B"/>
    <w:rsid w:val="00D1368D"/>
    <w:rsid w:val="00D13D93"/>
    <w:rsid w:val="00D15CDB"/>
    <w:rsid w:val="00D1710F"/>
    <w:rsid w:val="00D21028"/>
    <w:rsid w:val="00D213DA"/>
    <w:rsid w:val="00D225C7"/>
    <w:rsid w:val="00D2264E"/>
    <w:rsid w:val="00D2507E"/>
    <w:rsid w:val="00D25AFD"/>
    <w:rsid w:val="00D27EB0"/>
    <w:rsid w:val="00D310A2"/>
    <w:rsid w:val="00D31ED3"/>
    <w:rsid w:val="00D35FC4"/>
    <w:rsid w:val="00D3621A"/>
    <w:rsid w:val="00D36805"/>
    <w:rsid w:val="00D3740F"/>
    <w:rsid w:val="00D437D5"/>
    <w:rsid w:val="00D43EF4"/>
    <w:rsid w:val="00D44A46"/>
    <w:rsid w:val="00D504A9"/>
    <w:rsid w:val="00D50F6B"/>
    <w:rsid w:val="00D52262"/>
    <w:rsid w:val="00D52582"/>
    <w:rsid w:val="00D56870"/>
    <w:rsid w:val="00D57CAC"/>
    <w:rsid w:val="00D606F1"/>
    <w:rsid w:val="00D61676"/>
    <w:rsid w:val="00D61849"/>
    <w:rsid w:val="00D62305"/>
    <w:rsid w:val="00D67136"/>
    <w:rsid w:val="00D677CF"/>
    <w:rsid w:val="00D67965"/>
    <w:rsid w:val="00D724EC"/>
    <w:rsid w:val="00D7305C"/>
    <w:rsid w:val="00D73BF0"/>
    <w:rsid w:val="00D74A9B"/>
    <w:rsid w:val="00D7569A"/>
    <w:rsid w:val="00D75C06"/>
    <w:rsid w:val="00D83270"/>
    <w:rsid w:val="00D87050"/>
    <w:rsid w:val="00D92D14"/>
    <w:rsid w:val="00D974AA"/>
    <w:rsid w:val="00D97C2C"/>
    <w:rsid w:val="00DA0849"/>
    <w:rsid w:val="00DA399A"/>
    <w:rsid w:val="00DA3E04"/>
    <w:rsid w:val="00DA49FE"/>
    <w:rsid w:val="00DB2F89"/>
    <w:rsid w:val="00DB38B7"/>
    <w:rsid w:val="00DB39B2"/>
    <w:rsid w:val="00DB620C"/>
    <w:rsid w:val="00DB6909"/>
    <w:rsid w:val="00DB72FD"/>
    <w:rsid w:val="00DC1363"/>
    <w:rsid w:val="00DC3C54"/>
    <w:rsid w:val="00DC3FC9"/>
    <w:rsid w:val="00DC4893"/>
    <w:rsid w:val="00DC4EAF"/>
    <w:rsid w:val="00DC50BF"/>
    <w:rsid w:val="00DC589F"/>
    <w:rsid w:val="00DC61A4"/>
    <w:rsid w:val="00DC6F04"/>
    <w:rsid w:val="00DC6F67"/>
    <w:rsid w:val="00DD0A10"/>
    <w:rsid w:val="00DD1BB6"/>
    <w:rsid w:val="00DD52BD"/>
    <w:rsid w:val="00DD61F5"/>
    <w:rsid w:val="00DD629D"/>
    <w:rsid w:val="00DD6DA5"/>
    <w:rsid w:val="00DD6E5F"/>
    <w:rsid w:val="00DE118E"/>
    <w:rsid w:val="00DE1E86"/>
    <w:rsid w:val="00DE542D"/>
    <w:rsid w:val="00DE5DC1"/>
    <w:rsid w:val="00DF0EAB"/>
    <w:rsid w:val="00DF1771"/>
    <w:rsid w:val="00DF2A61"/>
    <w:rsid w:val="00DF3E18"/>
    <w:rsid w:val="00DF46A5"/>
    <w:rsid w:val="00DF6FA3"/>
    <w:rsid w:val="00E009AD"/>
    <w:rsid w:val="00E00B0D"/>
    <w:rsid w:val="00E022A5"/>
    <w:rsid w:val="00E045BB"/>
    <w:rsid w:val="00E04E3E"/>
    <w:rsid w:val="00E0731D"/>
    <w:rsid w:val="00E10D56"/>
    <w:rsid w:val="00E111E1"/>
    <w:rsid w:val="00E11CD7"/>
    <w:rsid w:val="00E1673D"/>
    <w:rsid w:val="00E22E62"/>
    <w:rsid w:val="00E22FFB"/>
    <w:rsid w:val="00E231D4"/>
    <w:rsid w:val="00E24BF3"/>
    <w:rsid w:val="00E25EEC"/>
    <w:rsid w:val="00E266BD"/>
    <w:rsid w:val="00E27D2F"/>
    <w:rsid w:val="00E32D31"/>
    <w:rsid w:val="00E34FC3"/>
    <w:rsid w:val="00E40333"/>
    <w:rsid w:val="00E4107B"/>
    <w:rsid w:val="00E443A9"/>
    <w:rsid w:val="00E44655"/>
    <w:rsid w:val="00E46230"/>
    <w:rsid w:val="00E51CE0"/>
    <w:rsid w:val="00E55DC1"/>
    <w:rsid w:val="00E56E12"/>
    <w:rsid w:val="00E608BF"/>
    <w:rsid w:val="00E613E9"/>
    <w:rsid w:val="00E61450"/>
    <w:rsid w:val="00E64EA8"/>
    <w:rsid w:val="00E65497"/>
    <w:rsid w:val="00E658A2"/>
    <w:rsid w:val="00E6633B"/>
    <w:rsid w:val="00E6642A"/>
    <w:rsid w:val="00E700B3"/>
    <w:rsid w:val="00E724AB"/>
    <w:rsid w:val="00E7545D"/>
    <w:rsid w:val="00E75868"/>
    <w:rsid w:val="00E760DA"/>
    <w:rsid w:val="00E82EEE"/>
    <w:rsid w:val="00E830D4"/>
    <w:rsid w:val="00E866DC"/>
    <w:rsid w:val="00E86CB1"/>
    <w:rsid w:val="00E873FC"/>
    <w:rsid w:val="00E941F3"/>
    <w:rsid w:val="00E942BB"/>
    <w:rsid w:val="00E96FFB"/>
    <w:rsid w:val="00EA195D"/>
    <w:rsid w:val="00EA24C5"/>
    <w:rsid w:val="00EA24CF"/>
    <w:rsid w:val="00EA47D1"/>
    <w:rsid w:val="00EA5D81"/>
    <w:rsid w:val="00EA62A7"/>
    <w:rsid w:val="00EA62DA"/>
    <w:rsid w:val="00EB0F81"/>
    <w:rsid w:val="00EB11F1"/>
    <w:rsid w:val="00EB1C57"/>
    <w:rsid w:val="00EB515D"/>
    <w:rsid w:val="00EB6D6B"/>
    <w:rsid w:val="00EC31F0"/>
    <w:rsid w:val="00EC4BC1"/>
    <w:rsid w:val="00EC68DB"/>
    <w:rsid w:val="00ED0AFD"/>
    <w:rsid w:val="00ED5203"/>
    <w:rsid w:val="00EE069E"/>
    <w:rsid w:val="00EE0722"/>
    <w:rsid w:val="00EE0D5D"/>
    <w:rsid w:val="00EE39AD"/>
    <w:rsid w:val="00EE4895"/>
    <w:rsid w:val="00EE650D"/>
    <w:rsid w:val="00EF0AC3"/>
    <w:rsid w:val="00EF233F"/>
    <w:rsid w:val="00EF30A5"/>
    <w:rsid w:val="00EF495C"/>
    <w:rsid w:val="00EF5871"/>
    <w:rsid w:val="00F025EC"/>
    <w:rsid w:val="00F030DE"/>
    <w:rsid w:val="00F10AF3"/>
    <w:rsid w:val="00F1109F"/>
    <w:rsid w:val="00F11DCA"/>
    <w:rsid w:val="00F166C9"/>
    <w:rsid w:val="00F20607"/>
    <w:rsid w:val="00F25095"/>
    <w:rsid w:val="00F31F53"/>
    <w:rsid w:val="00F32C50"/>
    <w:rsid w:val="00F32DA1"/>
    <w:rsid w:val="00F34F2E"/>
    <w:rsid w:val="00F35A24"/>
    <w:rsid w:val="00F37249"/>
    <w:rsid w:val="00F37601"/>
    <w:rsid w:val="00F377EF"/>
    <w:rsid w:val="00F455A0"/>
    <w:rsid w:val="00F47770"/>
    <w:rsid w:val="00F47C0A"/>
    <w:rsid w:val="00F5098E"/>
    <w:rsid w:val="00F51F63"/>
    <w:rsid w:val="00F606F9"/>
    <w:rsid w:val="00F60CFF"/>
    <w:rsid w:val="00F61CDE"/>
    <w:rsid w:val="00F63B4C"/>
    <w:rsid w:val="00F63BC4"/>
    <w:rsid w:val="00F6430E"/>
    <w:rsid w:val="00F64FDC"/>
    <w:rsid w:val="00F65734"/>
    <w:rsid w:val="00F6705B"/>
    <w:rsid w:val="00F677E2"/>
    <w:rsid w:val="00F70138"/>
    <w:rsid w:val="00F70F86"/>
    <w:rsid w:val="00F7450D"/>
    <w:rsid w:val="00F75B87"/>
    <w:rsid w:val="00F767C8"/>
    <w:rsid w:val="00F81711"/>
    <w:rsid w:val="00F82997"/>
    <w:rsid w:val="00F82F49"/>
    <w:rsid w:val="00F86284"/>
    <w:rsid w:val="00F902D2"/>
    <w:rsid w:val="00F9122B"/>
    <w:rsid w:val="00F920A2"/>
    <w:rsid w:val="00F94E91"/>
    <w:rsid w:val="00F957FC"/>
    <w:rsid w:val="00F96B2B"/>
    <w:rsid w:val="00FA05D2"/>
    <w:rsid w:val="00FA4944"/>
    <w:rsid w:val="00FA6B8E"/>
    <w:rsid w:val="00FA770F"/>
    <w:rsid w:val="00FB13F7"/>
    <w:rsid w:val="00FB189C"/>
    <w:rsid w:val="00FB3CDF"/>
    <w:rsid w:val="00FB45F9"/>
    <w:rsid w:val="00FB4F07"/>
    <w:rsid w:val="00FB597F"/>
    <w:rsid w:val="00FB609A"/>
    <w:rsid w:val="00FB649D"/>
    <w:rsid w:val="00FB752B"/>
    <w:rsid w:val="00FC1010"/>
    <w:rsid w:val="00FC263E"/>
    <w:rsid w:val="00FC73FA"/>
    <w:rsid w:val="00FC7AC3"/>
    <w:rsid w:val="00FD0485"/>
    <w:rsid w:val="00FD22BA"/>
    <w:rsid w:val="00FD51BB"/>
    <w:rsid w:val="00FE1BB5"/>
    <w:rsid w:val="00FE1F9B"/>
    <w:rsid w:val="00FE2521"/>
    <w:rsid w:val="00FE473A"/>
    <w:rsid w:val="00FE723A"/>
    <w:rsid w:val="00FF0105"/>
    <w:rsid w:val="00FF1B70"/>
    <w:rsid w:val="00FF57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5B26"/>
    <w:pPr>
      <w:spacing w:before="60" w:after="60" w:line="280" w:lineRule="exact"/>
      <w:jc w:val="both"/>
    </w:pPr>
    <w:rPr>
      <w:sz w:val="24"/>
      <w:szCs w:val="24"/>
    </w:rPr>
  </w:style>
  <w:style w:type="paragraph" w:styleId="Heading2">
    <w:name w:val="heading 2"/>
    <w:basedOn w:val="Normal"/>
    <w:next w:val="Normal"/>
    <w:autoRedefine/>
    <w:qFormat/>
    <w:rsid w:val="00C94232"/>
    <w:pPr>
      <w:keepNext/>
      <w:autoSpaceDE w:val="0"/>
      <w:autoSpaceDN w:val="0"/>
      <w:spacing w:before="120" w:after="120"/>
      <w:ind w:left="360" w:hanging="360"/>
      <w:outlineLvl w:val="1"/>
    </w:pPr>
    <w:rPr>
      <w:b/>
      <w:bCs/>
      <w:spacing w:val="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95B26"/>
    <w:rPr>
      <w:color w:val="0000FF"/>
      <w:u w:val="single"/>
    </w:rPr>
  </w:style>
  <w:style w:type="paragraph" w:styleId="Footer">
    <w:name w:val="footer"/>
    <w:basedOn w:val="Normal"/>
    <w:rsid w:val="00995B2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95B26"/>
  </w:style>
  <w:style w:type="paragraph" w:styleId="BodyTextIndent2">
    <w:name w:val="Body Text Indent 2"/>
    <w:basedOn w:val="Normal"/>
    <w:link w:val="BodyTextIndent2Char"/>
    <w:rsid w:val="00995B26"/>
    <w:pPr>
      <w:spacing w:before="40" w:after="40" w:line="300" w:lineRule="exact"/>
      <w:ind w:left="720"/>
    </w:pPr>
    <w:rPr>
      <w:rFonts w:ascii="Arial" w:hAnsi="Arial"/>
      <w:spacing w:val="-3"/>
      <w:sz w:val="22"/>
      <w:lang w:val="en-GB"/>
    </w:rPr>
  </w:style>
  <w:style w:type="paragraph" w:styleId="BodyText3">
    <w:name w:val="Body Text 3"/>
    <w:basedOn w:val="Normal"/>
    <w:link w:val="BodyText3Char"/>
    <w:rsid w:val="00995B26"/>
    <w:pPr>
      <w:tabs>
        <w:tab w:val="left" w:pos="-720"/>
      </w:tabs>
      <w:suppressAutoHyphens/>
      <w:spacing w:before="40" w:after="40" w:line="300" w:lineRule="exact"/>
    </w:pPr>
    <w:rPr>
      <w:rFonts w:ascii="Arial" w:hAnsi="Arial"/>
      <w:spacing w:val="6"/>
      <w:sz w:val="22"/>
      <w:lang w:val="en-GB"/>
    </w:rPr>
  </w:style>
  <w:style w:type="paragraph" w:styleId="Caption">
    <w:name w:val="caption"/>
    <w:basedOn w:val="Normal"/>
    <w:next w:val="Normal"/>
    <w:qFormat/>
    <w:rsid w:val="00995B26"/>
    <w:pPr>
      <w:tabs>
        <w:tab w:val="center" w:pos="4680"/>
      </w:tabs>
      <w:suppressAutoHyphens/>
    </w:pPr>
    <w:rPr>
      <w:rFonts w:ascii="Arial" w:hAnsi="Arial"/>
      <w:b/>
      <w:bCs/>
      <w:spacing w:val="-3"/>
      <w:sz w:val="22"/>
      <w:lang w:val="en-GB"/>
    </w:rPr>
  </w:style>
  <w:style w:type="table" w:styleId="TableGrid">
    <w:name w:val="Table Grid"/>
    <w:basedOn w:val="TableNormal"/>
    <w:rsid w:val="002555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2">
    <w:name w:val="Body Text 2"/>
    <w:basedOn w:val="Normal"/>
    <w:rsid w:val="002F4FF8"/>
    <w:pPr>
      <w:spacing w:after="120" w:line="480" w:lineRule="auto"/>
    </w:pPr>
  </w:style>
  <w:style w:type="paragraph" w:styleId="ListBullet">
    <w:name w:val="List Bullet"/>
    <w:basedOn w:val="Normal"/>
    <w:autoRedefine/>
    <w:rsid w:val="002F4FF8"/>
    <w:pPr>
      <w:widowControl w:val="0"/>
    </w:pPr>
    <w:rPr>
      <w:rFonts w:ascii="Sans Serif PS" w:hAnsi="Sans Serif PS"/>
      <w:snapToGrid w:val="0"/>
      <w:sz w:val="22"/>
      <w:szCs w:val="20"/>
    </w:rPr>
  </w:style>
  <w:style w:type="paragraph" w:styleId="BodyText">
    <w:name w:val="Body Text"/>
    <w:basedOn w:val="Normal"/>
    <w:rsid w:val="002F4FF8"/>
    <w:pPr>
      <w:spacing w:after="120"/>
    </w:pPr>
  </w:style>
  <w:style w:type="paragraph" w:styleId="EndnoteText">
    <w:name w:val="endnote text"/>
    <w:basedOn w:val="Normal"/>
    <w:semiHidden/>
    <w:rsid w:val="002F4FF8"/>
    <w:pPr>
      <w:widowControl w:val="0"/>
      <w:tabs>
        <w:tab w:val="left" w:pos="-720"/>
      </w:tabs>
      <w:suppressAutoHyphens/>
    </w:pPr>
    <w:rPr>
      <w:rFonts w:ascii="Sans Serif PS" w:hAnsi="Sans Serif PS"/>
      <w:snapToGrid w:val="0"/>
      <w:szCs w:val="20"/>
    </w:rPr>
  </w:style>
  <w:style w:type="paragraph" w:styleId="BodyTextIndent">
    <w:name w:val="Body Text Indent"/>
    <w:basedOn w:val="Normal"/>
    <w:rsid w:val="00263726"/>
    <w:pPr>
      <w:ind w:left="1008"/>
    </w:pPr>
  </w:style>
  <w:style w:type="paragraph" w:styleId="NormalWeb">
    <w:name w:val="Normal (Web)"/>
    <w:basedOn w:val="Normal"/>
    <w:rsid w:val="00C82116"/>
    <w:pPr>
      <w:spacing w:before="100" w:beforeAutospacing="1" w:after="100" w:afterAutospacing="1"/>
    </w:pPr>
  </w:style>
  <w:style w:type="character" w:customStyle="1" w:styleId="BodyTextIndent2Char">
    <w:name w:val="Body Text Indent 2 Char"/>
    <w:link w:val="BodyTextIndent2"/>
    <w:rsid w:val="00CB0A60"/>
    <w:rPr>
      <w:rFonts w:ascii="Arial" w:hAnsi="Arial" w:cs="Arial"/>
      <w:spacing w:val="-3"/>
      <w:sz w:val="22"/>
      <w:szCs w:val="24"/>
      <w:lang w:val="en-GB" w:eastAsia="en-US"/>
    </w:rPr>
  </w:style>
  <w:style w:type="character" w:customStyle="1" w:styleId="BodyText3Char">
    <w:name w:val="Body Text 3 Char"/>
    <w:link w:val="BodyText3"/>
    <w:rsid w:val="00CB0A60"/>
    <w:rPr>
      <w:rFonts w:ascii="Arial" w:hAnsi="Arial" w:cs="Arial"/>
      <w:spacing w:val="6"/>
      <w:sz w:val="22"/>
      <w:szCs w:val="24"/>
      <w:lang w:val="en-GB" w:eastAsia="en-US"/>
    </w:rPr>
  </w:style>
  <w:style w:type="paragraph" w:styleId="Header">
    <w:name w:val="header"/>
    <w:basedOn w:val="Normal"/>
    <w:link w:val="HeaderChar"/>
    <w:rsid w:val="005B311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5B3119"/>
    <w:rPr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5E643A"/>
    <w:rPr>
      <w:rFonts w:ascii="Calibri" w:eastAsia="Calibri" w:hAnsi="Calibri"/>
      <w:sz w:val="22"/>
      <w:szCs w:val="22"/>
      <w:lang w:val="en-IN"/>
    </w:rPr>
  </w:style>
  <w:style w:type="paragraph" w:styleId="BalloonText">
    <w:name w:val="Balloon Text"/>
    <w:basedOn w:val="Normal"/>
    <w:link w:val="BalloonTextChar"/>
    <w:rsid w:val="003124B2"/>
    <w:pPr>
      <w:spacing w:before="0"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124B2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140F0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5751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FE8F20-3DB1-486B-A0DF-AF754BA680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3</Pages>
  <Words>413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67</CharactersWithSpaces>
  <SharedDoc>false</SharedDoc>
  <HLinks>
    <vt:vector size="6" baseType="variant">
      <vt:variant>
        <vt:i4>1245214</vt:i4>
      </vt:variant>
      <vt:variant>
        <vt:i4>0</vt:i4>
      </vt:variant>
      <vt:variant>
        <vt:i4>0</vt:i4>
      </vt:variant>
      <vt:variant>
        <vt:i4>5</vt:i4>
      </vt:variant>
      <vt:variant>
        <vt:lpwstr>http://www.sacon.in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KAR</dc:creator>
  <cp:lastModifiedBy>Srinivasan</cp:lastModifiedBy>
  <cp:revision>7</cp:revision>
  <cp:lastPrinted>2018-08-23T06:47:00Z</cp:lastPrinted>
  <dcterms:created xsi:type="dcterms:W3CDTF">2019-04-01T07:30:00Z</dcterms:created>
  <dcterms:modified xsi:type="dcterms:W3CDTF">2019-04-01T09:30:00Z</dcterms:modified>
</cp:coreProperties>
</file>